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16992" w14:textId="5045ABB2" w:rsidR="00152A86" w:rsidRDefault="00152A86" w:rsidP="00647859">
      <w:pPr>
        <w:jc w:val="both"/>
        <w:rPr>
          <w:rFonts w:cs="Times New Roman (Body CS)"/>
          <w:b/>
          <w:smallCaps/>
          <w:noProof/>
          <w:spacing w:val="10"/>
          <w:sz w:val="24"/>
          <w:szCs w:val="24"/>
        </w:rPr>
      </w:pPr>
    </w:p>
    <w:p w14:paraId="1033E0DD" w14:textId="0A2C731C" w:rsidR="00277F9B" w:rsidRDefault="0095245C" w:rsidP="009B3919">
      <w:pPr>
        <w:tabs>
          <w:tab w:val="left" w:pos="5580"/>
        </w:tabs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A3318E0" wp14:editId="154E5100">
                <wp:simplePos x="0" y="0"/>
                <wp:positionH relativeFrom="column">
                  <wp:posOffset>3059113</wp:posOffset>
                </wp:positionH>
                <wp:positionV relativeFrom="paragraph">
                  <wp:posOffset>4133849</wp:posOffset>
                </wp:positionV>
                <wp:extent cx="2865755" cy="1262063"/>
                <wp:effectExtent l="0" t="0" r="0" b="0"/>
                <wp:wrapNone/>
                <wp:docPr id="250" name="Text Box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12620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48C508" w14:textId="77777777" w:rsidR="00A61DAE" w:rsidRPr="0021251F" w:rsidRDefault="00A61DAE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usical Instrument</w:t>
                            </w:r>
                          </w:p>
                          <w:p w14:paraId="38BB853F" w14:textId="77777777" w:rsidR="00A61DAE" w:rsidRPr="0021251F" w:rsidRDefault="00A61DAE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Bible</w:t>
                            </w:r>
                          </w:p>
                          <w:p w14:paraId="0CF3845A" w14:textId="77777777" w:rsidR="00A61DAE" w:rsidRPr="0095245C" w:rsidRDefault="00A61DAE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Rosary</w:t>
                            </w:r>
                          </w:p>
                          <w:p w14:paraId="75292897" w14:textId="77777777" w:rsidR="0095245C" w:rsidRPr="0021251F" w:rsidRDefault="0095245C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Journal &amp; Pen</w:t>
                            </w:r>
                          </w:p>
                          <w:p w14:paraId="47071607" w14:textId="77777777" w:rsidR="00A61DAE" w:rsidRPr="00871BAA" w:rsidRDefault="00A61DAE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mall Board Game</w:t>
                            </w:r>
                          </w:p>
                          <w:p w14:paraId="75E4D70B" w14:textId="77777777" w:rsidR="00A61DAE" w:rsidRPr="0021251F" w:rsidRDefault="00A61DAE" w:rsidP="0021251F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318E0" id="Text Box 250" o:spid="_x0000_s1048" type="#_x0000_t202" style="position:absolute;margin-left:240.9pt;margin-top:325.5pt;width:225.65pt;height:99.4pt;z-index:251759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" filled="f" stroked="f" strokeweight=".5pt">
                <v:textbox>
                  <w:txbxContent>
                    <w:p w14:paraId="2E48C508" w14:textId="77777777" w:rsidR="00A61DAE" w:rsidRPr="0021251F" w:rsidRDefault="00A61DAE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</w:rPr>
                        <w:t>Musical Instrument</w:t>
                      </w:r>
                    </w:p>
                    <w:p w14:paraId="38BB853F" w14:textId="77777777" w:rsidR="00A61DAE" w:rsidRPr="0021251F" w:rsidRDefault="00A61DAE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</w:rPr>
                        <w:t>Bible</w:t>
                      </w:r>
                    </w:p>
                    <w:p w14:paraId="0CF3845A" w14:textId="77777777" w:rsidR="00A61DAE" w:rsidRPr="0095245C" w:rsidRDefault="00A61DAE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</w:rPr>
                        <w:t>Rosary</w:t>
                      </w:r>
                    </w:p>
                    <w:p w14:paraId="75292897" w14:textId="77777777" w:rsidR="0095245C" w:rsidRPr="0021251F" w:rsidRDefault="0095245C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</w:rPr>
                        <w:t>Journal &amp; Pen</w:t>
                      </w:r>
                    </w:p>
                    <w:p w14:paraId="47071607" w14:textId="77777777" w:rsidR="00A61DAE" w:rsidRPr="00871BAA" w:rsidRDefault="00A61DAE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</w:rPr>
                        <w:t>Small Board Game</w:t>
                      </w:r>
                    </w:p>
                    <w:p w14:paraId="75E4D70B" w14:textId="77777777" w:rsidR="00A61DAE" w:rsidRPr="0021251F" w:rsidRDefault="00A61DAE" w:rsidP="0021251F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0FC0" w:rsidRPr="0073175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788617C8" wp14:editId="4B4B48FE">
                <wp:simplePos x="0" y="0"/>
                <wp:positionH relativeFrom="page">
                  <wp:posOffset>-3425613</wp:posOffset>
                </wp:positionH>
                <wp:positionV relativeFrom="paragraph">
                  <wp:posOffset>1371600</wp:posOffset>
                </wp:positionV>
                <wp:extent cx="8210550" cy="34290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10550" cy="342900"/>
                        </a:xfrm>
                        <a:prstGeom prst="rect">
                          <a:avLst/>
                        </a:prstGeom>
                        <a:solidFill>
                          <a:srgbClr val="61755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1AFB6" id="Rectangle 21" o:spid="_x0000_s1026" style="position:absolute;margin-left:-269.75pt;margin-top:108pt;width:646.5pt;height:27pt;z-index:-25158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" fillcolor="#617558" stroked="f" strokeweight="1pt">
                <w10:wrap anchorx="page"/>
              </v:rect>
            </w:pict>
          </mc:Fallback>
        </mc:AlternateContent>
      </w:r>
      <w:r w:rsidR="00F55ED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23C237F" wp14:editId="782A9633">
                <wp:simplePos x="0" y="0"/>
                <wp:positionH relativeFrom="page">
                  <wp:posOffset>4119033</wp:posOffset>
                </wp:positionH>
                <wp:positionV relativeFrom="paragraph">
                  <wp:posOffset>6286500</wp:posOffset>
                </wp:positionV>
                <wp:extent cx="3261148" cy="1780963"/>
                <wp:effectExtent l="0" t="0" r="0" b="0"/>
                <wp:wrapNone/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148" cy="1780963"/>
                        </a:xfrm>
                        <a:prstGeom prst="rect">
                          <a:avLst/>
                        </a:prstGeom>
                        <a:solidFill>
                          <a:srgbClr val="617558">
                            <a:alpha val="5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49E777" id="Rectangle 231" o:spid="_x0000_s1026" style="position:absolute;margin-left:324.35pt;margin-top:495pt;width:256.8pt;height:140.25pt;z-index:25176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" fillcolor="#617558" stroked="f" strokeweight="1pt">
                <v:fill opacity="32896f"/>
                <w10:wrap anchorx="page"/>
              </v:rect>
            </w:pict>
          </mc:Fallback>
        </mc:AlternateContent>
      </w:r>
      <w:r w:rsidR="00F55EDF">
        <w:rPr>
          <w:noProof/>
          <w:lang w:val="en-CA" w:eastAsia="en-CA"/>
        </w:rPr>
        <w:drawing>
          <wp:anchor distT="0" distB="0" distL="114300" distR="114300" simplePos="0" relativeHeight="251762688" behindDoc="0" locked="0" layoutInCell="1" allowOverlap="1" wp14:anchorId="14D12548" wp14:editId="368FED49">
            <wp:simplePos x="0" y="0"/>
            <wp:positionH relativeFrom="column">
              <wp:posOffset>2280455</wp:posOffset>
            </wp:positionH>
            <wp:positionV relativeFrom="paragraph">
              <wp:posOffset>6400800</wp:posOffset>
            </wp:positionV>
            <wp:extent cx="3837347" cy="1667338"/>
            <wp:effectExtent l="0" t="0" r="0" b="9525"/>
            <wp:wrapNone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Camp St. Martin_Current_Logo_Texture+White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651" b="68654"/>
                    <a:stretch/>
                  </pic:blipFill>
                  <pic:spPr bwMode="auto">
                    <a:xfrm>
                      <a:off x="0" y="0"/>
                      <a:ext cx="3857313" cy="1676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51F" w:rsidRPr="0070636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A8ED0DA" wp14:editId="63EF1209">
                <wp:simplePos x="0" y="0"/>
                <wp:positionH relativeFrom="column">
                  <wp:posOffset>3056467</wp:posOffset>
                </wp:positionH>
                <wp:positionV relativeFrom="paragraph">
                  <wp:posOffset>3770630</wp:posOffset>
                </wp:positionV>
                <wp:extent cx="2865755" cy="321310"/>
                <wp:effectExtent l="0" t="0" r="0" b="2540"/>
                <wp:wrapNone/>
                <wp:docPr id="254" name="Text Box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509749" w14:textId="77777777" w:rsidR="00A61DAE" w:rsidRPr="009116F9" w:rsidRDefault="00A61DAE" w:rsidP="0021251F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t>Optional Items</w:t>
                            </w:r>
                          </w:p>
                          <w:p w14:paraId="7FC87D6B" w14:textId="77777777" w:rsidR="00A61DAE" w:rsidRPr="00D2563D" w:rsidRDefault="00A61DAE" w:rsidP="0021251F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ED0DA" id="Text Box 254" o:spid="_x0000_s1049" type="#_x0000_t202" style="position:absolute;margin-left:240.65pt;margin-top:296.9pt;width:225.65pt;height:25.3pt;z-index:251761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" filled="f" stroked="f" strokeweight=".5pt">
                <v:textbox>
                  <w:txbxContent>
                    <w:p w14:paraId="05509749" w14:textId="77777777" w:rsidR="00A61DAE" w:rsidRPr="009116F9" w:rsidRDefault="00A61DAE" w:rsidP="0021251F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t>Optional Items</w:t>
                      </w:r>
                    </w:p>
                    <w:p w14:paraId="7FC87D6B" w14:textId="77777777" w:rsidR="00A61DAE" w:rsidRPr="00D2563D" w:rsidRDefault="00A61DAE" w:rsidP="0021251F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1251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593D11D" wp14:editId="72CA2A50">
                <wp:simplePos x="0" y="0"/>
                <wp:positionH relativeFrom="column">
                  <wp:posOffset>3078692</wp:posOffset>
                </wp:positionH>
                <wp:positionV relativeFrom="paragraph">
                  <wp:posOffset>2641600</wp:posOffset>
                </wp:positionV>
                <wp:extent cx="2865755" cy="1016000"/>
                <wp:effectExtent l="0" t="0" r="0" b="0"/>
                <wp:wrapNone/>
                <wp:docPr id="249" name="Text Box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101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7CD675" w14:textId="77777777" w:rsidR="00A61DAE" w:rsidRPr="00621E92" w:rsidRDefault="00A61DAE" w:rsidP="00621E9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621E92">
                              <w:rPr>
                                <w:color w:val="FFFFFF" w:themeColor="background1"/>
                              </w:rPr>
                              <w:t>Labeled refillable water bottle</w:t>
                            </w:r>
                          </w:p>
                          <w:p w14:paraId="533C3A31" w14:textId="77777777" w:rsidR="00A61DAE" w:rsidRDefault="00A61DAE" w:rsidP="00621E9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Two towels</w:t>
                            </w:r>
                          </w:p>
                          <w:p w14:paraId="48915506" w14:textId="77777777" w:rsidR="00A61DAE" w:rsidRPr="00871BAA" w:rsidRDefault="00A61DAE" w:rsidP="00621E9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Toiletries (</w:t>
                            </w:r>
                            <w:proofErr w:type="gramStart"/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don’t</w:t>
                            </w:r>
                            <w:proofErr w:type="gramEnd"/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 xml:space="preserve"> forget soa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3D11D" id="Text Box 249" o:spid="_x0000_s1050" type="#_x0000_t202" style="position:absolute;margin-left:242.4pt;margin-top:208pt;width:225.65pt;height:80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" filled="f" stroked="f" strokeweight=".5pt">
                <v:textbox>
                  <w:txbxContent>
                    <w:p w14:paraId="5F7CD675" w14:textId="77777777" w:rsidR="00A61DAE" w:rsidRPr="00621E92" w:rsidRDefault="00A61DAE" w:rsidP="00621E92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</w:rPr>
                      </w:pPr>
                      <w:r w:rsidRPr="00621E92">
                        <w:rPr>
                          <w:color w:val="FFFFFF" w:themeColor="background1"/>
                        </w:rPr>
                        <w:t>Labeled refillable water bottle</w:t>
                      </w:r>
                    </w:p>
                    <w:p w14:paraId="533C3A31" w14:textId="77777777" w:rsidR="00A61DAE" w:rsidRDefault="00A61DAE" w:rsidP="00621E92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Two towels</w:t>
                      </w:r>
                    </w:p>
                    <w:p w14:paraId="48915506" w14:textId="77777777" w:rsidR="00A61DAE" w:rsidRPr="00871BAA" w:rsidRDefault="00A61DAE" w:rsidP="00621E92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Toiletries (don’t forget soap)</w:t>
                      </w:r>
                    </w:p>
                  </w:txbxContent>
                </v:textbox>
              </v:shape>
            </w:pict>
          </mc:Fallback>
        </mc:AlternateContent>
      </w:r>
      <w:r w:rsidR="0021251F" w:rsidRPr="0070636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0C624AA" wp14:editId="5C797349">
                <wp:simplePos x="0" y="0"/>
                <wp:positionH relativeFrom="column">
                  <wp:posOffset>3077422</wp:posOffset>
                </wp:positionH>
                <wp:positionV relativeFrom="paragraph">
                  <wp:posOffset>2301875</wp:posOffset>
                </wp:positionV>
                <wp:extent cx="2865755" cy="321310"/>
                <wp:effectExtent l="0" t="0" r="0" b="254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FEB346" w14:textId="77777777" w:rsidR="00A61DAE" w:rsidRPr="009116F9" w:rsidRDefault="00A61DAE" w:rsidP="00621E92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t>Other</w:t>
                            </w:r>
                          </w:p>
                          <w:p w14:paraId="2B305CD9" w14:textId="77777777" w:rsidR="00A61DAE" w:rsidRPr="00D2563D" w:rsidRDefault="00A61DAE" w:rsidP="00706367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624AA" id="Text Box 239" o:spid="_x0000_s1051" type="#_x0000_t202" style="position:absolute;margin-left:242.3pt;margin-top:181.25pt;width:225.65pt;height:25.3pt;z-index:251755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" filled="f" stroked="f" strokeweight=".5pt">
                <v:textbox>
                  <w:txbxContent>
                    <w:p w14:paraId="29FEB346" w14:textId="77777777" w:rsidR="00A61DAE" w:rsidRPr="009116F9" w:rsidRDefault="00A61DAE" w:rsidP="00621E92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t>Other</w:t>
                      </w:r>
                    </w:p>
                    <w:p w14:paraId="2B305CD9" w14:textId="77777777" w:rsidR="00A61DAE" w:rsidRPr="00D2563D" w:rsidRDefault="00A61DAE" w:rsidP="00706367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1251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A489614" wp14:editId="0DB25FF3">
                <wp:simplePos x="0" y="0"/>
                <wp:positionH relativeFrom="column">
                  <wp:posOffset>-451485</wp:posOffset>
                </wp:positionH>
                <wp:positionV relativeFrom="paragraph">
                  <wp:posOffset>6501554</wp:posOffset>
                </wp:positionV>
                <wp:extent cx="2865755" cy="1320800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1320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A8A620" w14:textId="77777777" w:rsidR="00A61DAE" w:rsidRDefault="00A61DAE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Pillow</w:t>
                            </w:r>
                          </w:p>
                          <w:p w14:paraId="27FA073F" w14:textId="77777777" w:rsidR="00A61DAE" w:rsidRDefault="00A61DAE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leeping bag</w:t>
                            </w:r>
                          </w:p>
                          <w:p w14:paraId="3DF4CBD6" w14:textId="77777777" w:rsidR="00A61DAE" w:rsidRDefault="00A61DAE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Blanket</w:t>
                            </w:r>
                          </w:p>
                          <w:p w14:paraId="733CA34F" w14:textId="77777777" w:rsidR="00A61DAE" w:rsidRPr="0021251F" w:rsidRDefault="00A61DAE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Twin Sheet</w:t>
                            </w:r>
                            <w:r w:rsidRPr="00871BAA">
                              <w:rPr>
                                <w:color w:val="FFFFFF" w:themeColor="background1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(optional)</w:t>
                            </w:r>
                          </w:p>
                          <w:p w14:paraId="78521458" w14:textId="77777777" w:rsidR="00A61DAE" w:rsidRPr="0021251F" w:rsidRDefault="00A61DAE" w:rsidP="0021251F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 w:rsidRPr="00F60A55">
                              <w:rPr>
                                <w:color w:val="FFFFFF" w:themeColor="background1"/>
                              </w:rPr>
                              <w:t>No</w:t>
                            </w:r>
                            <w:r>
                              <w:rPr>
                                <w:color w:val="FFFFFF" w:themeColor="background1"/>
                              </w:rPr>
                              <w:t>te: Campers sleep in cabins on</w:t>
                            </w:r>
                            <w:r w:rsidRPr="00F60A55">
                              <w:rPr>
                                <w:color w:val="FFFFFF" w:themeColor="background1"/>
                              </w:rPr>
                              <w:t xml:space="preserve"> bunk be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89614" id="Text Box 204" o:spid="_x0000_s1052" type="#_x0000_t202" style="position:absolute;margin-left:-35.55pt;margin-top:511.95pt;width:225.65pt;height:104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" filled="f" stroked="f" strokeweight=".5pt">
                <v:textbox>
                  <w:txbxContent>
                    <w:p w14:paraId="73A8A620" w14:textId="77777777" w:rsidR="00A61DAE" w:rsidRDefault="00A61DAE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Pillow</w:t>
                      </w:r>
                    </w:p>
                    <w:p w14:paraId="27FA073F" w14:textId="77777777" w:rsidR="00A61DAE" w:rsidRDefault="00A61DAE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leeping bag</w:t>
                      </w:r>
                    </w:p>
                    <w:p w14:paraId="3DF4CBD6" w14:textId="77777777" w:rsidR="00A61DAE" w:rsidRDefault="00A61DAE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Blanket</w:t>
                      </w:r>
                    </w:p>
                    <w:p w14:paraId="733CA34F" w14:textId="77777777" w:rsidR="00A61DAE" w:rsidRPr="0021251F" w:rsidRDefault="00A61DAE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Twin Sheet</w:t>
                      </w:r>
                      <w:r w:rsidRPr="00871BAA">
                        <w:rPr>
                          <w:color w:val="FFFFFF" w:themeColor="background1"/>
                          <w:lang w:val="en-CA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lang w:val="en-CA"/>
                        </w:rPr>
                        <w:t>(optional)</w:t>
                      </w:r>
                    </w:p>
                    <w:p w14:paraId="78521458" w14:textId="77777777" w:rsidR="00A61DAE" w:rsidRPr="0021251F" w:rsidRDefault="00A61DAE" w:rsidP="0021251F">
                      <w:pPr>
                        <w:rPr>
                          <w:color w:val="FFFFFF" w:themeColor="background1"/>
                          <w:lang w:val="en-CA"/>
                        </w:rPr>
                      </w:pPr>
                      <w:r w:rsidRPr="00F60A55">
                        <w:rPr>
                          <w:color w:val="FFFFFF" w:themeColor="background1"/>
                        </w:rPr>
                        <w:t>No</w:t>
                      </w:r>
                      <w:r>
                        <w:rPr>
                          <w:color w:val="FFFFFF" w:themeColor="background1"/>
                        </w:rPr>
                        <w:t>te: Campers sleep in cabins on</w:t>
                      </w:r>
                      <w:r w:rsidRPr="00F60A55">
                        <w:rPr>
                          <w:color w:val="FFFFFF" w:themeColor="background1"/>
                        </w:rPr>
                        <w:t xml:space="preserve"> bunk beds.</w:t>
                      </w:r>
                    </w:p>
                  </w:txbxContent>
                </v:textbox>
              </v:shape>
            </w:pict>
          </mc:Fallback>
        </mc:AlternateContent>
      </w:r>
      <w:r w:rsidR="0021251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F17A939" wp14:editId="19C3AF2D">
                <wp:simplePos x="0" y="0"/>
                <wp:positionH relativeFrom="column">
                  <wp:posOffset>-442595</wp:posOffset>
                </wp:positionH>
                <wp:positionV relativeFrom="paragraph">
                  <wp:posOffset>6182783</wp:posOffset>
                </wp:positionV>
                <wp:extent cx="2865755" cy="321310"/>
                <wp:effectExtent l="0" t="0" r="0" b="2540"/>
                <wp:wrapNone/>
                <wp:docPr id="201" name="Text Box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8874C9" w14:textId="77777777" w:rsidR="00A61DAE" w:rsidRPr="009116F9" w:rsidRDefault="00A61DAE" w:rsidP="009116F9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 w:rsidRPr="009116F9">
                              <w:rPr>
                                <w:color w:val="FFFFFF" w:themeColor="background1"/>
                                <w:lang w:val="en-CA"/>
                              </w:rPr>
                              <w:t>To Sleep</w:t>
                            </w:r>
                            <w:r w:rsidRPr="009116F9"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drawing>
                                <wp:inline distT="0" distB="0" distL="0" distR="0" wp14:anchorId="632A372D" wp14:editId="6593B3B4">
                                  <wp:extent cx="2676525" cy="110357"/>
                                  <wp:effectExtent l="0" t="0" r="0" b="4445"/>
                                  <wp:docPr id="287" name="Picture 28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525" cy="110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F53463" w14:textId="77777777" w:rsidR="00A61DAE" w:rsidRPr="00D2563D" w:rsidRDefault="00A61DAE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7A939" id="Text Box 201" o:spid="_x0000_s1053" type="#_x0000_t202" style="position:absolute;margin-left:-34.85pt;margin-top:486.85pt;width:225.65pt;height:25.3pt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" filled="f" stroked="f" strokeweight=".5pt">
                <v:textbox>
                  <w:txbxContent>
                    <w:p w14:paraId="508874C9" w14:textId="77777777" w:rsidR="00A61DAE" w:rsidRPr="009116F9" w:rsidRDefault="00A61DAE" w:rsidP="009116F9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 w:rsidRPr="009116F9">
                        <w:rPr>
                          <w:color w:val="FFFFFF" w:themeColor="background1"/>
                          <w:lang w:val="en-CA"/>
                        </w:rPr>
                        <w:t>To Sleep</w:t>
                      </w:r>
                      <w:r w:rsidRPr="009116F9"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drawing>
                          <wp:inline distT="0" distB="0" distL="0" distR="0" wp14:anchorId="632A372D" wp14:editId="6593B3B4">
                            <wp:extent cx="2676525" cy="110357"/>
                            <wp:effectExtent l="0" t="0" r="0" b="4445"/>
                            <wp:docPr id="287" name="Picture 28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525" cy="110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F53463" w14:textId="77777777" w:rsidR="00A61DAE" w:rsidRPr="00D2563D" w:rsidRDefault="00A61DAE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1251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323FF0F" wp14:editId="16FC8E49">
                <wp:simplePos x="0" y="0"/>
                <wp:positionH relativeFrom="column">
                  <wp:posOffset>-413385</wp:posOffset>
                </wp:positionH>
                <wp:positionV relativeFrom="paragraph">
                  <wp:posOffset>3330364</wp:posOffset>
                </wp:positionV>
                <wp:extent cx="2865755" cy="2853266"/>
                <wp:effectExtent l="0" t="0" r="0" b="4445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2853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188346" w14:textId="77777777" w:rsidR="00A61DAE" w:rsidRDefault="00A61DAE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Hat</w:t>
                            </w:r>
                          </w:p>
                          <w:p w14:paraId="0F710B92" w14:textId="77777777" w:rsidR="00A61DAE" w:rsidRDefault="008A3D16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Chea</w:t>
                            </w:r>
                            <w:r w:rsidR="00A61DAE">
                              <w:rPr>
                                <w:color w:val="FFFFFF" w:themeColor="background1"/>
                                <w:lang w:val="en-CA"/>
                              </w:rPr>
                              <w:t>p Sunglasses</w:t>
                            </w:r>
                          </w:p>
                          <w:p w14:paraId="7ED58C2B" w14:textId="77777777" w:rsidR="00A61DAE" w:rsidRDefault="00A61DAE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unscreen &amp; Bug Spray</w:t>
                            </w:r>
                          </w:p>
                          <w:p w14:paraId="616F4D4C" w14:textId="77777777" w:rsidR="00A61DAE" w:rsidRDefault="00A61DAE" w:rsidP="00EC1858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F60A55">
                              <w:rPr>
                                <w:color w:val="FFFFFF" w:themeColor="background1"/>
                              </w:rPr>
                              <w:t>Sweatshirt &amp; warmer coat</w:t>
                            </w:r>
                          </w:p>
                          <w:p w14:paraId="05F54A3C" w14:textId="77777777" w:rsidR="00A61DAE" w:rsidRPr="00EC1858" w:rsidRDefault="00A61DAE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 w:rsidRPr="00F60A55">
                              <w:rPr>
                                <w:color w:val="FFFFFF" w:themeColor="background1"/>
                              </w:rPr>
                              <w:t xml:space="preserve">Hooded </w:t>
                            </w:r>
                            <w:proofErr w:type="gramStart"/>
                            <w:r w:rsidRPr="00F60A55">
                              <w:rPr>
                                <w:color w:val="FFFFFF" w:themeColor="background1"/>
                              </w:rPr>
                              <w:t>Rain Coat</w:t>
                            </w:r>
                            <w:proofErr w:type="gramEnd"/>
                            <w:r w:rsidRPr="00F60A55">
                              <w:rPr>
                                <w:color w:val="FFFFFF" w:themeColor="background1"/>
                              </w:rPr>
                              <w:t xml:space="preserve"> &amp; boots</w:t>
                            </w:r>
                          </w:p>
                          <w:p w14:paraId="2E2D894F" w14:textId="77777777" w:rsidR="00A61DAE" w:rsidRPr="0021251F" w:rsidRDefault="00A61DAE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 xml:space="preserve">Sandals or flip flops </w:t>
                            </w:r>
                          </w:p>
                          <w:p w14:paraId="23F9674E" w14:textId="77777777" w:rsidR="00A61DAE" w:rsidRDefault="00A61DAE" w:rsidP="00EC1858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</w:rPr>
                            </w:pPr>
                            <w:proofErr w:type="gramStart"/>
                            <w:r>
                              <w:rPr>
                                <w:color w:val="FFFFFF" w:themeColor="background1"/>
                              </w:rPr>
                              <w:t>Swim suit</w:t>
                            </w:r>
                            <w:proofErr w:type="gramEnd"/>
                            <w:r>
                              <w:rPr>
                                <w:color w:val="FFFFFF" w:themeColor="background1"/>
                              </w:rPr>
                              <w:t xml:space="preserve"> (one piece for ladies &amp; knee length shorts for gents.)</w:t>
                            </w:r>
                          </w:p>
                          <w:p w14:paraId="31FCD961" w14:textId="77777777" w:rsidR="00A61DAE" w:rsidRPr="00621E92" w:rsidRDefault="00A61DAE" w:rsidP="00621E9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ummer dress or dress shirt &amp; nice jeans</w:t>
                            </w:r>
                          </w:p>
                          <w:p w14:paraId="4C2C2100" w14:textId="77777777" w:rsidR="00A61DAE" w:rsidRPr="0021251F" w:rsidRDefault="00A61DAE" w:rsidP="0021251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F60A55">
                              <w:rPr>
                                <w:color w:val="FFFFFF" w:themeColor="background1"/>
                              </w:rPr>
                              <w:t xml:space="preserve">Clothing </w:t>
                            </w:r>
                            <w:r>
                              <w:rPr>
                                <w:color w:val="FFFFFF" w:themeColor="background1"/>
                              </w:rPr>
                              <w:t>according to camp specific list (see list belo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3FF0F" id="Text Box 226" o:spid="_x0000_s1054" type="#_x0000_t202" style="position:absolute;margin-left:-32.55pt;margin-top:262.25pt;width:225.65pt;height:224.65pt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" filled="f" stroked="f" strokeweight=".5pt">
                <v:textbox>
                  <w:txbxContent>
                    <w:p w14:paraId="68188346" w14:textId="77777777" w:rsidR="00A61DAE" w:rsidRDefault="00A61DAE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Hat</w:t>
                      </w:r>
                    </w:p>
                    <w:p w14:paraId="0F710B92" w14:textId="77777777" w:rsidR="00A61DAE" w:rsidRDefault="008A3D16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Chea</w:t>
                      </w:r>
                      <w:r w:rsidR="00A61DAE">
                        <w:rPr>
                          <w:color w:val="FFFFFF" w:themeColor="background1"/>
                          <w:lang w:val="en-CA"/>
                        </w:rPr>
                        <w:t>p Sunglasses</w:t>
                      </w:r>
                    </w:p>
                    <w:p w14:paraId="7ED58C2B" w14:textId="77777777" w:rsidR="00A61DAE" w:rsidRDefault="00A61DAE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unscreen &amp; Bug Spray</w:t>
                      </w:r>
                    </w:p>
                    <w:p w14:paraId="616F4D4C" w14:textId="77777777" w:rsidR="00A61DAE" w:rsidRDefault="00A61DAE" w:rsidP="00EC1858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</w:rPr>
                      </w:pPr>
                      <w:r w:rsidRPr="00F60A55">
                        <w:rPr>
                          <w:color w:val="FFFFFF" w:themeColor="background1"/>
                        </w:rPr>
                        <w:t>Sweatshirt &amp; warmer coat</w:t>
                      </w:r>
                    </w:p>
                    <w:p w14:paraId="05F54A3C" w14:textId="77777777" w:rsidR="00A61DAE" w:rsidRPr="00EC1858" w:rsidRDefault="00A61DAE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 w:rsidRPr="00F60A55">
                        <w:rPr>
                          <w:color w:val="FFFFFF" w:themeColor="background1"/>
                        </w:rPr>
                        <w:t>Hooded Rain Coat &amp; boots</w:t>
                      </w:r>
                    </w:p>
                    <w:p w14:paraId="2E2D894F" w14:textId="77777777" w:rsidR="00A61DAE" w:rsidRPr="0021251F" w:rsidRDefault="00A61DAE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 xml:space="preserve">Sandals or flip flops </w:t>
                      </w:r>
                    </w:p>
                    <w:p w14:paraId="23F9674E" w14:textId="77777777" w:rsidR="00A61DAE" w:rsidRDefault="00A61DAE" w:rsidP="00EC1858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Swim suit (one piece for ladies &amp; knee length shorts for gents.)</w:t>
                      </w:r>
                    </w:p>
                    <w:p w14:paraId="31FCD961" w14:textId="77777777" w:rsidR="00A61DAE" w:rsidRPr="00621E92" w:rsidRDefault="00A61DAE" w:rsidP="00621E92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ummer dress or dress shirt &amp; nice jeans</w:t>
                      </w:r>
                    </w:p>
                    <w:p w14:paraId="4C2C2100" w14:textId="77777777" w:rsidR="00A61DAE" w:rsidRPr="0021251F" w:rsidRDefault="00A61DAE" w:rsidP="0021251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</w:rPr>
                      </w:pPr>
                      <w:r w:rsidRPr="00F60A55">
                        <w:rPr>
                          <w:color w:val="FFFFFF" w:themeColor="background1"/>
                        </w:rPr>
                        <w:t xml:space="preserve">Clothing </w:t>
                      </w:r>
                      <w:r>
                        <w:rPr>
                          <w:color w:val="FFFFFF" w:themeColor="background1"/>
                        </w:rPr>
                        <w:t>according to camp specific list (see list below)</w:t>
                      </w:r>
                    </w:p>
                  </w:txbxContent>
                </v:textbox>
              </v:shape>
            </w:pict>
          </mc:Fallback>
        </mc:AlternateContent>
      </w:r>
      <w:r w:rsidR="0021251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1EB43F6" wp14:editId="699B231C">
                <wp:simplePos x="0" y="0"/>
                <wp:positionH relativeFrom="column">
                  <wp:posOffset>-443654</wp:posOffset>
                </wp:positionH>
                <wp:positionV relativeFrom="paragraph">
                  <wp:posOffset>2974975</wp:posOffset>
                </wp:positionV>
                <wp:extent cx="2865755" cy="321310"/>
                <wp:effectExtent l="0" t="0" r="0" b="254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27F240" w14:textId="77777777" w:rsidR="00A61DAE" w:rsidRPr="009116F9" w:rsidRDefault="00A61DAE" w:rsidP="00871BAA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To Wear</w:t>
                            </w:r>
                            <w:r w:rsidRPr="009116F9"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drawing>
                                <wp:inline distT="0" distB="0" distL="0" distR="0" wp14:anchorId="6E61F1FB" wp14:editId="3E8D121C">
                                  <wp:extent cx="2676525" cy="110357"/>
                                  <wp:effectExtent l="0" t="0" r="0" b="4445"/>
                                  <wp:docPr id="288" name="Picture 28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525" cy="110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F85758B" w14:textId="77777777" w:rsidR="00A61DAE" w:rsidRPr="00D2563D" w:rsidRDefault="00A61DAE" w:rsidP="00871BAA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B43F6" id="Text Box 224" o:spid="_x0000_s1055" type="#_x0000_t202" style="position:absolute;margin-left:-34.95pt;margin-top:234.25pt;width:225.65pt;height:25.3pt;z-index:251745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" filled="f" stroked="f" strokeweight=".5pt">
                <v:textbox>
                  <w:txbxContent>
                    <w:p w14:paraId="5827F240" w14:textId="77777777" w:rsidR="00A61DAE" w:rsidRPr="009116F9" w:rsidRDefault="00A61DAE" w:rsidP="00871BAA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To Wear</w:t>
                      </w:r>
                      <w:r w:rsidRPr="009116F9"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drawing>
                          <wp:inline distT="0" distB="0" distL="0" distR="0" wp14:anchorId="6E61F1FB" wp14:editId="3E8D121C">
                            <wp:extent cx="2676525" cy="110357"/>
                            <wp:effectExtent l="0" t="0" r="0" b="4445"/>
                            <wp:docPr id="288" name="Picture 28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525" cy="110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F85758B" w14:textId="77777777" w:rsidR="00A61DAE" w:rsidRPr="00D2563D" w:rsidRDefault="00A61DAE" w:rsidP="00871BAA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1251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F9ED4FD" wp14:editId="0B5DFCBA">
                <wp:simplePos x="0" y="0"/>
                <wp:positionH relativeFrom="column">
                  <wp:posOffset>-414020</wp:posOffset>
                </wp:positionH>
                <wp:positionV relativeFrom="paragraph">
                  <wp:posOffset>2611543</wp:posOffset>
                </wp:positionV>
                <wp:extent cx="2865755" cy="36385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63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0A1055" w14:textId="77777777" w:rsidR="00A61DAE" w:rsidRPr="00871BAA" w:rsidRDefault="00A61DAE" w:rsidP="00871BA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Nut Free Sn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ED4FD" id="Text Box 223" o:spid="_x0000_s1056" type="#_x0000_t202" style="position:absolute;margin-left:-32.6pt;margin-top:205.65pt;width:225.65pt;height:28.65pt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" filled="f" stroked="f" strokeweight=".5pt">
                <v:textbox>
                  <w:txbxContent>
                    <w:p w14:paraId="720A1055" w14:textId="77777777" w:rsidR="00A61DAE" w:rsidRPr="00871BAA" w:rsidRDefault="00A61DAE" w:rsidP="00871BA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Nut Free Snack</w:t>
                      </w:r>
                    </w:p>
                  </w:txbxContent>
                </v:textbox>
              </v:shape>
            </w:pict>
          </mc:Fallback>
        </mc:AlternateContent>
      </w:r>
      <w:r w:rsidR="002D0FC0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FB52724" wp14:editId="53AB5310">
                <wp:simplePos x="0" y="0"/>
                <wp:positionH relativeFrom="column">
                  <wp:posOffset>-667808</wp:posOffset>
                </wp:positionH>
                <wp:positionV relativeFrom="paragraph">
                  <wp:posOffset>2171700</wp:posOffset>
                </wp:positionV>
                <wp:extent cx="3289300" cy="5896610"/>
                <wp:effectExtent l="0" t="0" r="6350" b="889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5896610"/>
                        </a:xfrm>
                        <a:prstGeom prst="rect">
                          <a:avLst/>
                        </a:prstGeom>
                        <a:solidFill>
                          <a:srgbClr val="60755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35221" id="Rectangle 195" o:spid="_x0000_s1026" style="position:absolute;margin-left:-52.6pt;margin-top:171pt;width:259pt;height:464.3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" fillcolor="#607559" stroked="f" strokeweight="1pt"/>
            </w:pict>
          </mc:Fallback>
        </mc:AlternateContent>
      </w:r>
      <w:r w:rsidR="00621E92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6188" behindDoc="0" locked="0" layoutInCell="1" allowOverlap="1" wp14:anchorId="6E9E757C" wp14:editId="500E0CBC">
                <wp:simplePos x="0" y="0"/>
                <wp:positionH relativeFrom="column">
                  <wp:posOffset>2828925</wp:posOffset>
                </wp:positionH>
                <wp:positionV relativeFrom="paragraph">
                  <wp:posOffset>2171700</wp:posOffset>
                </wp:positionV>
                <wp:extent cx="3289300" cy="5897033"/>
                <wp:effectExtent l="0" t="0" r="6350" b="8890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5897033"/>
                        </a:xfrm>
                        <a:prstGeom prst="rect">
                          <a:avLst/>
                        </a:prstGeom>
                        <a:solidFill>
                          <a:srgbClr val="60755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C63E78" id="Rectangle 230" o:spid="_x0000_s1026" style="position:absolute;margin-left:222.75pt;margin-top:171pt;width:259pt;height:464.35pt;z-index:2516561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" fillcolor="#607559" stroked="f" strokeweight="1pt"/>
            </w:pict>
          </mc:Fallback>
        </mc:AlternateContent>
      </w:r>
      <w:r w:rsidR="00EC185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60B5759" wp14:editId="3C22BD03">
                <wp:simplePos x="0" y="0"/>
                <wp:positionH relativeFrom="column">
                  <wp:posOffset>-489585</wp:posOffset>
                </wp:positionH>
                <wp:positionV relativeFrom="paragraph">
                  <wp:posOffset>2302510</wp:posOffset>
                </wp:positionV>
                <wp:extent cx="2865755" cy="321310"/>
                <wp:effectExtent l="0" t="0" r="0" b="2540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02E6CF" w14:textId="77777777" w:rsidR="00A61DAE" w:rsidRPr="009116F9" w:rsidRDefault="00A61DAE" w:rsidP="00871BAA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To Share</w:t>
                            </w:r>
                            <w:r w:rsidRPr="009116F9"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drawing>
                                <wp:inline distT="0" distB="0" distL="0" distR="0" wp14:anchorId="44FC939D" wp14:editId="28B7C6E7">
                                  <wp:extent cx="2676525" cy="110357"/>
                                  <wp:effectExtent l="0" t="0" r="0" b="4445"/>
                                  <wp:docPr id="305" name="Picture 30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525" cy="110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5D4F24" w14:textId="77777777" w:rsidR="00A61DAE" w:rsidRPr="00D2563D" w:rsidRDefault="00A61DAE" w:rsidP="00871BAA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B5759" id="Text Box 216" o:spid="_x0000_s1057" type="#_x0000_t202" style="position:absolute;margin-left:-38.55pt;margin-top:181.3pt;width:225.65pt;height:25.3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" filled="f" stroked="f" strokeweight=".5pt">
                <v:textbox>
                  <w:txbxContent>
                    <w:p w14:paraId="2E02E6CF" w14:textId="77777777" w:rsidR="00A61DAE" w:rsidRPr="009116F9" w:rsidRDefault="00A61DAE" w:rsidP="00871BAA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To Share</w:t>
                      </w:r>
                      <w:r w:rsidRPr="009116F9"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drawing>
                          <wp:inline distT="0" distB="0" distL="0" distR="0" wp14:anchorId="44FC939D" wp14:editId="28B7C6E7">
                            <wp:extent cx="2676525" cy="110357"/>
                            <wp:effectExtent l="0" t="0" r="0" b="4445"/>
                            <wp:docPr id="305" name="Picture 30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525" cy="110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5D4F24" w14:textId="77777777" w:rsidR="00A61DAE" w:rsidRPr="00D2563D" w:rsidRDefault="00A61DAE" w:rsidP="00871BAA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2563D">
        <w:rPr>
          <w:noProof/>
          <w:lang w:val="en-CA" w:eastAsia="en-CA"/>
        </w:rPr>
        <w:drawing>
          <wp:anchor distT="0" distB="0" distL="114300" distR="114300" simplePos="0" relativeHeight="251732992" behindDoc="1" locked="0" layoutInCell="1" allowOverlap="1" wp14:anchorId="1BB9E11A" wp14:editId="44FD6116">
            <wp:simplePos x="0" y="0"/>
            <wp:positionH relativeFrom="page">
              <wp:posOffset>-635</wp:posOffset>
            </wp:positionH>
            <wp:positionV relativeFrom="paragraph">
              <wp:posOffset>-922867</wp:posOffset>
            </wp:positionV>
            <wp:extent cx="7771397" cy="2802467"/>
            <wp:effectExtent l="0" t="0" r="127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3400771.JPG"/>
                    <pic:cNvPicPr/>
                  </pic:nvPicPr>
                  <pic:blipFill rotWithShape="1"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88" b="17207"/>
                    <a:stretch/>
                  </pic:blipFill>
                  <pic:spPr bwMode="auto">
                    <a:xfrm>
                      <a:off x="0" y="0"/>
                      <a:ext cx="7771397" cy="2802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63D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47825D23" wp14:editId="6F3BE0E1">
                <wp:simplePos x="0" y="0"/>
                <wp:positionH relativeFrom="column">
                  <wp:posOffset>-342265</wp:posOffset>
                </wp:positionH>
                <wp:positionV relativeFrom="paragraph">
                  <wp:posOffset>1371600</wp:posOffset>
                </wp:positionV>
                <wp:extent cx="2360930" cy="4019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01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6815B" w14:textId="77777777" w:rsidR="00A61DAE" w:rsidRPr="00A6131A" w:rsidRDefault="00A61DAE" w:rsidP="00A6131A">
                            <w:pPr>
                              <w:pStyle w:val="Heading2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bookmarkStart w:id="0" w:name="_Toc517293023"/>
                            <w:r w:rsidRPr="00A6131A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What to Bring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25D23" id="_x0000_s1058" type="#_x0000_t202" style="position:absolute;margin-left:-26.95pt;margin-top:108pt;width:185.9pt;height:31.65pt;z-index:25173196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" filled="f" stroked="f">
                <v:textbox>
                  <w:txbxContent>
                    <w:p w14:paraId="0566815B" w14:textId="77777777" w:rsidR="00A61DAE" w:rsidRPr="00A6131A" w:rsidRDefault="00A61DAE" w:rsidP="00A6131A">
                      <w:pPr>
                        <w:pStyle w:val="Heading2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bookmarkStart w:id="36" w:name="_Toc517293023"/>
                      <w:r w:rsidRPr="00A6131A">
                        <w:rPr>
                          <w:color w:val="FFFFFF" w:themeColor="background1"/>
                          <w:sz w:val="28"/>
                          <w:szCs w:val="28"/>
                        </w:rPr>
                        <w:t>What to Bring</w:t>
                      </w:r>
                      <w:bookmarkEnd w:id="36"/>
                    </w:p>
                  </w:txbxContent>
                </v:textbox>
                <w10:wrap type="square"/>
              </v:shape>
            </w:pict>
          </mc:Fallback>
        </mc:AlternateContent>
      </w:r>
      <w:r w:rsidR="00A6131A">
        <w:t xml:space="preserve"> </w:t>
      </w:r>
      <w:r w:rsidR="00277F9B">
        <w:rPr>
          <w:b/>
          <w:smallCaps/>
        </w:rPr>
        <w:br w:type="page"/>
      </w:r>
    </w:p>
    <w:bookmarkStart w:id="1" w:name="_Toc517291902"/>
    <w:p w14:paraId="3146356F" w14:textId="77777777" w:rsidR="00111787" w:rsidRDefault="006B5A06" w:rsidP="00BA6B12">
      <w:r>
        <w:rPr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55163" behindDoc="0" locked="0" layoutInCell="1" allowOverlap="1" wp14:anchorId="672EF76B" wp14:editId="0FD6C26E">
                <wp:simplePos x="0" y="0"/>
                <wp:positionH relativeFrom="column">
                  <wp:posOffset>-801793</wp:posOffset>
                </wp:positionH>
                <wp:positionV relativeFrom="paragraph">
                  <wp:posOffset>279400</wp:posOffset>
                </wp:positionV>
                <wp:extent cx="3289300" cy="3661833"/>
                <wp:effectExtent l="0" t="0" r="6350" b="0"/>
                <wp:wrapNone/>
                <wp:docPr id="255" name="Rectangle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3661833"/>
                        </a:xfrm>
                        <a:prstGeom prst="rect">
                          <a:avLst/>
                        </a:prstGeom>
                        <a:solidFill>
                          <a:srgbClr val="60755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11A14" id="Rectangle 255" o:spid="_x0000_s1026" style="position:absolute;margin-left:-63.15pt;margin-top:22pt;width:259pt;height:288.35pt;z-index:2516551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" fillcolor="#607559" stroked="f" strokeweight="1pt"/>
            </w:pict>
          </mc:Fallback>
        </mc:AlternateContent>
      </w:r>
      <w:bookmarkEnd w:id="1"/>
    </w:p>
    <w:p w14:paraId="6D7CB12C" w14:textId="77777777" w:rsidR="00277F9B" w:rsidRDefault="008A3D16" w:rsidP="00277F9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CEDA16B" wp14:editId="03566D34">
                <wp:simplePos x="0" y="0"/>
                <wp:positionH relativeFrom="column">
                  <wp:posOffset>2742565</wp:posOffset>
                </wp:positionH>
                <wp:positionV relativeFrom="paragraph">
                  <wp:posOffset>88265</wp:posOffset>
                </wp:positionV>
                <wp:extent cx="3289300" cy="2692400"/>
                <wp:effectExtent l="0" t="0" r="6350" b="0"/>
                <wp:wrapNone/>
                <wp:docPr id="265" name="Rectangle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2692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F6D66A" id="Rectangle 265" o:spid="_x0000_s1026" style="position:absolute;margin-left:215.95pt;margin-top:6.95pt;width:259pt;height:212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" fillcolor="#bf8f00 [2407]" stroked="f" strokeweight="1pt"/>
            </w:pict>
          </mc:Fallback>
        </mc:AlternateContent>
      </w:r>
      <w:r w:rsidR="00DB5E25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5A80383" wp14:editId="399B8518">
                <wp:simplePos x="0" y="0"/>
                <wp:positionH relativeFrom="column">
                  <wp:posOffset>-598171</wp:posOffset>
                </wp:positionH>
                <wp:positionV relativeFrom="paragraph">
                  <wp:posOffset>246168</wp:posOffset>
                </wp:positionV>
                <wp:extent cx="2865755" cy="321310"/>
                <wp:effectExtent l="0" t="0" r="0" b="2540"/>
                <wp:wrapNone/>
                <wp:docPr id="237" name="Text Box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09ADA3" w14:textId="77777777" w:rsidR="00A61DAE" w:rsidRPr="0021251F" w:rsidRDefault="00A61DAE" w:rsidP="00F55EDF">
                            <w:pPr>
                              <w:pStyle w:val="Title"/>
                              <w:jc w:val="both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21251F"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Clothing – Lead Week (Sr. High)</w:t>
                            </w:r>
                          </w:p>
                          <w:p w14:paraId="5F56F797" w14:textId="77777777" w:rsidR="00A61DAE" w:rsidRPr="009116F9" w:rsidRDefault="00A61DAE" w:rsidP="00386DF3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 w:rsidRPr="009116F9"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drawing>
                                <wp:inline distT="0" distB="0" distL="0" distR="0" wp14:anchorId="2D564FBB" wp14:editId="633D7B2B">
                                  <wp:extent cx="2676525" cy="110357"/>
                                  <wp:effectExtent l="0" t="0" r="0" b="4445"/>
                                  <wp:docPr id="290" name="Picture 29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525" cy="110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6655098" w14:textId="77777777" w:rsidR="00A61DAE" w:rsidRPr="00D2563D" w:rsidRDefault="00A61DAE" w:rsidP="00386DF3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80383" id="Text Box 237" o:spid="_x0000_s1059" type="#_x0000_t202" style="position:absolute;margin-left:-47.1pt;margin-top:19.4pt;width:225.65pt;height:25.3pt;z-index:251753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" filled="f" stroked="f" strokeweight=".5pt">
                <v:textbox>
                  <w:txbxContent>
                    <w:p w14:paraId="0509ADA3" w14:textId="77777777" w:rsidR="00A61DAE" w:rsidRPr="0021251F" w:rsidRDefault="00A61DAE" w:rsidP="00F55EDF">
                      <w:pPr>
                        <w:pStyle w:val="Title"/>
                        <w:jc w:val="both"/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21251F"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Clothing – Lead Week (Sr. High)</w:t>
                      </w:r>
                    </w:p>
                    <w:p w14:paraId="5F56F797" w14:textId="77777777" w:rsidR="00A61DAE" w:rsidRPr="009116F9" w:rsidRDefault="00A61DAE" w:rsidP="00386DF3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 w:rsidRPr="009116F9"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drawing>
                          <wp:inline distT="0" distB="0" distL="0" distR="0" wp14:anchorId="2D564FBB" wp14:editId="633D7B2B">
                            <wp:extent cx="2676525" cy="110357"/>
                            <wp:effectExtent l="0" t="0" r="0" b="4445"/>
                            <wp:docPr id="290" name="Picture 29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525" cy="110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6655098" w14:textId="77777777" w:rsidR="00A61DAE" w:rsidRPr="00D2563D" w:rsidRDefault="00A61DAE" w:rsidP="00386DF3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A5DA9F" w14:textId="686B58E1" w:rsidR="002256EA" w:rsidRDefault="008A3D16">
      <w:r w:rsidRPr="003D034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E4DAEA8" wp14:editId="25321AB4">
                <wp:simplePos x="0" y="0"/>
                <wp:positionH relativeFrom="column">
                  <wp:posOffset>-508318</wp:posOffset>
                </wp:positionH>
                <wp:positionV relativeFrom="paragraph">
                  <wp:posOffset>4341495</wp:posOffset>
                </wp:positionV>
                <wp:extent cx="2865755" cy="2324100"/>
                <wp:effectExtent l="0" t="0" r="0" b="0"/>
                <wp:wrapNone/>
                <wp:docPr id="264" name="Text Box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2324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7C9E61" w14:textId="77777777" w:rsidR="00A61DAE" w:rsidRPr="003D034F" w:rsidRDefault="00A61DAE" w:rsidP="00F55ED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ervice project outfit (may get paint on it)</w:t>
                            </w:r>
                          </w:p>
                          <w:p w14:paraId="3C5DC87D" w14:textId="77777777" w:rsidR="00A61DAE" w:rsidRDefault="00A61DAE" w:rsidP="00F55ED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Active wear X2 (including running shoes)</w:t>
                            </w:r>
                          </w:p>
                          <w:p w14:paraId="74E13634" w14:textId="77777777" w:rsidR="00A61DAE" w:rsidRDefault="00A61DAE" w:rsidP="00F55ED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Everyday clothes X3</w:t>
                            </w:r>
                          </w:p>
                          <w:p w14:paraId="7EE95E13" w14:textId="77777777" w:rsidR="00A61DAE" w:rsidRPr="00063887" w:rsidRDefault="00A61DAE" w:rsidP="00F55ED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ummer dress or dress shirt &amp; nice jeans</w:t>
                            </w:r>
                          </w:p>
                          <w:p w14:paraId="59CB0266" w14:textId="77777777" w:rsidR="00A61DAE" w:rsidRPr="003D034F" w:rsidRDefault="00A61DAE" w:rsidP="00F55EDF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DAEA8" id="Text Box 264" o:spid="_x0000_s1060" type="#_x0000_t202" style="position:absolute;margin-left:-40.05pt;margin-top:341.85pt;width:225.65pt;height:183pt;z-index:251769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" filled="f" stroked="f" strokeweight=".5pt">
                <v:textbox>
                  <w:txbxContent>
                    <w:p w14:paraId="627C9E61" w14:textId="77777777" w:rsidR="00A61DAE" w:rsidRPr="003D034F" w:rsidRDefault="00A61DAE" w:rsidP="00F55EDF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ervice project outfit (may get paint on it)</w:t>
                      </w:r>
                    </w:p>
                    <w:p w14:paraId="3C5DC87D" w14:textId="77777777" w:rsidR="00A61DAE" w:rsidRDefault="00A61DAE" w:rsidP="00F55EDF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Active wear X2 (including running shoes)</w:t>
                      </w:r>
                    </w:p>
                    <w:p w14:paraId="74E13634" w14:textId="77777777" w:rsidR="00A61DAE" w:rsidRDefault="00A61DAE" w:rsidP="00F55EDF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Everyday clothes X3</w:t>
                      </w:r>
                    </w:p>
                    <w:p w14:paraId="7EE95E13" w14:textId="77777777" w:rsidR="00A61DAE" w:rsidRPr="00063887" w:rsidRDefault="00A61DAE" w:rsidP="00F55EDF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ummer dress or dress shirt &amp; nice jeans</w:t>
                      </w:r>
                    </w:p>
                    <w:p w14:paraId="59CB0266" w14:textId="77777777" w:rsidR="00A61DAE" w:rsidRPr="003D034F" w:rsidRDefault="00A61DAE" w:rsidP="00F55EDF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D2B5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E3743A9" wp14:editId="792B5CD1">
                <wp:simplePos x="0" y="0"/>
                <wp:positionH relativeFrom="column">
                  <wp:posOffset>2744258</wp:posOffset>
                </wp:positionH>
                <wp:positionV relativeFrom="paragraph">
                  <wp:posOffset>2788920</wp:posOffset>
                </wp:positionV>
                <wp:extent cx="3289300" cy="4572000"/>
                <wp:effectExtent l="0" t="0" r="6350" b="0"/>
                <wp:wrapNone/>
                <wp:docPr id="269" name="Rectangle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4572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F9804" id="Rectangle 269" o:spid="_x0000_s1026" style="position:absolute;margin-left:216.1pt;margin-top:219.6pt;width:259pt;height:5in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" fillcolor="#c00000" stroked="f" strokeweight="1pt"/>
            </w:pict>
          </mc:Fallback>
        </mc:AlternateContent>
      </w:r>
      <w:r w:rsidR="006D2B5A" w:rsidRPr="003D034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F94C77F" wp14:editId="59B6197E">
                <wp:simplePos x="0" y="0"/>
                <wp:positionH relativeFrom="column">
                  <wp:posOffset>2946400</wp:posOffset>
                </wp:positionH>
                <wp:positionV relativeFrom="paragraph">
                  <wp:posOffset>3271520</wp:posOffset>
                </wp:positionV>
                <wp:extent cx="2865755" cy="4000500"/>
                <wp:effectExtent l="0" t="0" r="0" b="0"/>
                <wp:wrapNone/>
                <wp:docPr id="272" name="Text Box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4000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CFDB23" w14:textId="77777777" w:rsidR="00A61DAE" w:rsidRPr="00DB5E25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>Junk food</w:t>
                            </w:r>
                          </w:p>
                          <w:p w14:paraId="351681F1" w14:textId="77777777" w:rsidR="00A61DAE" w:rsidRPr="00DB5E25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>Any type of knife</w:t>
                            </w:r>
                          </w:p>
                          <w:p w14:paraId="3B83C52E" w14:textId="77777777" w:rsidR="00A61DAE" w:rsidRPr="00DB5E25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>Lighters</w:t>
                            </w:r>
                          </w:p>
                          <w:p w14:paraId="49304C41" w14:textId="77777777" w:rsidR="00A61DAE" w:rsidRPr="00DB5E25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>Pets (no penguins)</w:t>
                            </w:r>
                          </w:p>
                          <w:p w14:paraId="5CEA2B95" w14:textId="77777777" w:rsidR="00A61DAE" w:rsidRPr="00DB5E25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>Valuables (jewelry, etc.)</w:t>
                            </w:r>
                          </w:p>
                          <w:p w14:paraId="1E96E865" w14:textId="77777777" w:rsidR="00A61DAE" w:rsidRPr="00DB5E25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 xml:space="preserve">Electronics (Cellphone, </w:t>
                            </w:r>
                            <w:proofErr w:type="spellStart"/>
                            <w:r w:rsidRPr="00DB5E25">
                              <w:rPr>
                                <w:color w:val="FFFFFF" w:themeColor="background1"/>
                              </w:rPr>
                              <w:t>ipad</w:t>
                            </w:r>
                            <w:proofErr w:type="spellEnd"/>
                            <w:r w:rsidRPr="00DB5E25">
                              <w:rPr>
                                <w:color w:val="FFFFFF" w:themeColor="background1"/>
                              </w:rPr>
                              <w:t>,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X-box,</w:t>
                            </w:r>
                            <w:r w:rsidRPr="00DB5E25">
                              <w:rPr>
                                <w:color w:val="FFFFFF" w:themeColor="background1"/>
                              </w:rPr>
                              <w:t xml:space="preserve"> etc.)</w:t>
                            </w:r>
                          </w:p>
                          <w:p w14:paraId="1E5E286F" w14:textId="77777777" w:rsidR="00A61DAE" w:rsidRPr="00DB5E25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 xml:space="preserve">Cigarettes, drugs, </w:t>
                            </w:r>
                            <w:proofErr w:type="gramStart"/>
                            <w:r w:rsidRPr="00DB5E25">
                              <w:rPr>
                                <w:color w:val="FFFFFF" w:themeColor="background1"/>
                              </w:rPr>
                              <w:t>alcohol</w:t>
                            </w:r>
                            <w:proofErr w:type="gramEnd"/>
                            <w:r w:rsidRPr="00DB5E25">
                              <w:rPr>
                                <w:color w:val="FFFFFF" w:themeColor="background1"/>
                              </w:rPr>
                              <w:t xml:space="preserve"> or memorabilia.</w:t>
                            </w:r>
                          </w:p>
                          <w:p w14:paraId="1D41F794" w14:textId="77777777" w:rsidR="00A61DAE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DB5E25">
                              <w:rPr>
                                <w:color w:val="FFFFFF" w:themeColor="background1"/>
                              </w:rPr>
                              <w:t>Books or magazines from home.</w:t>
                            </w:r>
                          </w:p>
                          <w:p w14:paraId="06C3A6A9" w14:textId="77777777" w:rsidR="00A61DAE" w:rsidRPr="006D2B5A" w:rsidRDefault="00A61DAE" w:rsidP="006D2B5A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6D2B5A">
                              <w:rPr>
                                <w:color w:val="FFFFFF" w:themeColor="background1"/>
                              </w:rPr>
                              <w:t>Spaghetti straps, super short shorts, bikinis (any clothes that require frequent adjusting to be comfortable or keep in place)</w:t>
                            </w:r>
                          </w:p>
                          <w:p w14:paraId="1ADD5639" w14:textId="77777777" w:rsidR="00A61DAE" w:rsidRPr="006D2B5A" w:rsidRDefault="00A61DAE" w:rsidP="006D2B5A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Note: we ask that shorts</w:t>
                            </w:r>
                            <w:r w:rsidRPr="006D2B5A">
                              <w:rPr>
                                <w:color w:val="FFFFFF" w:themeColor="background1"/>
                              </w:rPr>
                              <w:t xml:space="preserve"> be longer than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the</w:t>
                            </w:r>
                            <w:r w:rsidRPr="006D2B5A">
                              <w:rPr>
                                <w:color w:val="FFFFFF" w:themeColor="background1"/>
                              </w:rPr>
                              <w:t xml:space="preserve"> longest shirt</w:t>
                            </w:r>
                            <w:r>
                              <w:rPr>
                                <w:color w:val="FFFFFF" w:themeColor="background1"/>
                              </w:rPr>
                              <w:t>/sweater you bring.</w:t>
                            </w:r>
                          </w:p>
                          <w:p w14:paraId="38417E5B" w14:textId="77777777" w:rsidR="00A61DAE" w:rsidRPr="00DB5E25" w:rsidRDefault="00A61DAE" w:rsidP="00DB5E25">
                            <w:pPr>
                              <w:pStyle w:val="ListParagrap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439944FF" w14:textId="77777777" w:rsidR="00A61DAE" w:rsidRPr="003D034F" w:rsidRDefault="00A61DAE" w:rsidP="00DB5E25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94C77F" id="Text Box 272" o:spid="_x0000_s1061" type="#_x0000_t202" style="position:absolute;margin-left:232pt;margin-top:257.6pt;width:225.65pt;height:315pt;z-index:251782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" filled="f" stroked="f" strokeweight=".5pt">
                <v:textbox>
                  <w:txbxContent>
                    <w:p w14:paraId="04CFDB23" w14:textId="77777777" w:rsidR="00A61DAE" w:rsidRPr="00DB5E25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Junk food</w:t>
                      </w:r>
                    </w:p>
                    <w:p w14:paraId="351681F1" w14:textId="77777777" w:rsidR="00A61DAE" w:rsidRPr="00DB5E25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Any type of knife</w:t>
                      </w:r>
                    </w:p>
                    <w:p w14:paraId="3B83C52E" w14:textId="77777777" w:rsidR="00A61DAE" w:rsidRPr="00DB5E25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Lighters</w:t>
                      </w:r>
                    </w:p>
                    <w:p w14:paraId="49304C41" w14:textId="77777777" w:rsidR="00A61DAE" w:rsidRPr="00DB5E25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Pets (no penguins)</w:t>
                      </w:r>
                    </w:p>
                    <w:p w14:paraId="5CEA2B95" w14:textId="77777777" w:rsidR="00A61DAE" w:rsidRPr="00DB5E25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Valuables (jewelry, etc.)</w:t>
                      </w:r>
                    </w:p>
                    <w:p w14:paraId="1E96E865" w14:textId="77777777" w:rsidR="00A61DAE" w:rsidRPr="00DB5E25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Electronics (Cellphone, ipad,</w:t>
                      </w:r>
                      <w:r>
                        <w:rPr>
                          <w:color w:val="FFFFFF" w:themeColor="background1"/>
                        </w:rPr>
                        <w:t xml:space="preserve"> X-box,</w:t>
                      </w:r>
                      <w:r w:rsidRPr="00DB5E25">
                        <w:rPr>
                          <w:color w:val="FFFFFF" w:themeColor="background1"/>
                        </w:rPr>
                        <w:t xml:space="preserve"> etc.)</w:t>
                      </w:r>
                    </w:p>
                    <w:p w14:paraId="1E5E286F" w14:textId="77777777" w:rsidR="00A61DAE" w:rsidRPr="00DB5E25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Cigarettes, drugs, alcohol or memorabilia.</w:t>
                      </w:r>
                    </w:p>
                    <w:p w14:paraId="1D41F794" w14:textId="77777777" w:rsidR="00A61DAE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DB5E25">
                        <w:rPr>
                          <w:color w:val="FFFFFF" w:themeColor="background1"/>
                        </w:rPr>
                        <w:t>Books or magazines from home.</w:t>
                      </w:r>
                    </w:p>
                    <w:p w14:paraId="06C3A6A9" w14:textId="77777777" w:rsidR="00A61DAE" w:rsidRPr="006D2B5A" w:rsidRDefault="00A61DAE" w:rsidP="006D2B5A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color w:val="FFFFFF" w:themeColor="background1"/>
                        </w:rPr>
                      </w:pPr>
                      <w:r w:rsidRPr="006D2B5A">
                        <w:rPr>
                          <w:color w:val="FFFFFF" w:themeColor="background1"/>
                        </w:rPr>
                        <w:t>Spaghetti straps, super short shorts, bikinis (any clothes that require frequent adjusting to be comfortable or keep in place)</w:t>
                      </w:r>
                    </w:p>
                    <w:p w14:paraId="1ADD5639" w14:textId="77777777" w:rsidR="00A61DAE" w:rsidRPr="006D2B5A" w:rsidRDefault="00A61DAE" w:rsidP="006D2B5A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Note: we ask that shorts</w:t>
                      </w:r>
                      <w:r w:rsidRPr="006D2B5A">
                        <w:rPr>
                          <w:color w:val="FFFFFF" w:themeColor="background1"/>
                        </w:rPr>
                        <w:t xml:space="preserve"> be longer than</w:t>
                      </w:r>
                      <w:r>
                        <w:rPr>
                          <w:color w:val="FFFFFF" w:themeColor="background1"/>
                        </w:rPr>
                        <w:t xml:space="preserve"> the</w:t>
                      </w:r>
                      <w:r w:rsidRPr="006D2B5A">
                        <w:rPr>
                          <w:color w:val="FFFFFF" w:themeColor="background1"/>
                        </w:rPr>
                        <w:t xml:space="preserve"> longest shirt</w:t>
                      </w:r>
                      <w:r>
                        <w:rPr>
                          <w:color w:val="FFFFFF" w:themeColor="background1"/>
                        </w:rPr>
                        <w:t>/sweater you bring.</w:t>
                      </w:r>
                    </w:p>
                    <w:p w14:paraId="38417E5B" w14:textId="77777777" w:rsidR="00A61DAE" w:rsidRPr="00DB5E25" w:rsidRDefault="00A61DAE" w:rsidP="00DB5E25">
                      <w:pPr>
                        <w:pStyle w:val="ListParagraph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 </w:t>
                      </w:r>
                    </w:p>
                    <w:p w14:paraId="439944FF" w14:textId="77777777" w:rsidR="00A61DAE" w:rsidRPr="003D034F" w:rsidRDefault="00A61DAE" w:rsidP="00DB5E25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D2B5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9FCE61E" wp14:editId="3614E397">
                <wp:simplePos x="0" y="0"/>
                <wp:positionH relativeFrom="column">
                  <wp:posOffset>2989369</wp:posOffset>
                </wp:positionH>
                <wp:positionV relativeFrom="paragraph">
                  <wp:posOffset>2903220</wp:posOffset>
                </wp:positionV>
                <wp:extent cx="2865755" cy="321310"/>
                <wp:effectExtent l="0" t="0" r="0" b="2540"/>
                <wp:wrapNone/>
                <wp:docPr id="270" name="Text Box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DB7667" w14:textId="77777777" w:rsidR="00A61DAE" w:rsidRPr="00DB5E25" w:rsidRDefault="00A61DAE" w:rsidP="00DB5E25">
                            <w:pPr>
                              <w:pStyle w:val="Heading2"/>
                              <w:rPr>
                                <w:color w:val="FFFFFF" w:themeColor="background1"/>
                              </w:rPr>
                            </w:pPr>
                            <w:bookmarkStart w:id="2" w:name="_Toc517293024"/>
                            <w:r w:rsidRPr="00DB5E25">
                              <w:rPr>
                                <w:color w:val="FFFFFF" w:themeColor="background1"/>
                              </w:rPr>
                              <w:t xml:space="preserve">What </w:t>
                            </w:r>
                            <w:r w:rsidRPr="00DB5E25">
                              <w:rPr>
                                <w:color w:val="FFFFFF" w:themeColor="background1"/>
                                <w:u w:val="single"/>
                              </w:rPr>
                              <w:t>Not</w:t>
                            </w:r>
                            <w:r w:rsidRPr="00DB5E25">
                              <w:rPr>
                                <w:color w:val="FFFFFF" w:themeColor="background1"/>
                              </w:rPr>
                              <w:t xml:space="preserve"> to Bring</w:t>
                            </w:r>
                            <w:bookmarkEnd w:id="2"/>
                          </w:p>
                          <w:p w14:paraId="2C59FFC5" w14:textId="77777777" w:rsidR="00A61DAE" w:rsidRPr="009116F9" w:rsidRDefault="00A61DAE" w:rsidP="00DB5E25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 w:rsidRPr="009116F9"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drawing>
                                <wp:inline distT="0" distB="0" distL="0" distR="0" wp14:anchorId="48AB1057" wp14:editId="659EACC6">
                                  <wp:extent cx="2676525" cy="110357"/>
                                  <wp:effectExtent l="0" t="0" r="0" b="4445"/>
                                  <wp:docPr id="300" name="Picture 3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525" cy="110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B604CE" w14:textId="77777777" w:rsidR="00A61DAE" w:rsidRPr="00D2563D" w:rsidRDefault="00A61DAE" w:rsidP="00DB5E25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CE61E" id="Text Box 270" o:spid="_x0000_s1062" type="#_x0000_t202" style="position:absolute;margin-left:235.4pt;margin-top:228.6pt;width:225.65pt;height:25.3pt;z-index:251780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" filled="f" stroked="f" strokeweight=".5pt">
                <v:textbox>
                  <w:txbxContent>
                    <w:p w14:paraId="06DB7667" w14:textId="77777777" w:rsidR="00A61DAE" w:rsidRPr="00DB5E25" w:rsidRDefault="00A61DAE" w:rsidP="00DB5E25">
                      <w:pPr>
                        <w:pStyle w:val="Heading2"/>
                        <w:rPr>
                          <w:color w:val="FFFFFF" w:themeColor="background1"/>
                        </w:rPr>
                      </w:pPr>
                      <w:bookmarkStart w:id="39" w:name="_Toc517293024"/>
                      <w:r w:rsidRPr="00DB5E25">
                        <w:rPr>
                          <w:color w:val="FFFFFF" w:themeColor="background1"/>
                        </w:rPr>
                        <w:t xml:space="preserve">What </w:t>
                      </w:r>
                      <w:r w:rsidRPr="00DB5E25">
                        <w:rPr>
                          <w:color w:val="FFFFFF" w:themeColor="background1"/>
                          <w:u w:val="single"/>
                        </w:rPr>
                        <w:t>Not</w:t>
                      </w:r>
                      <w:r w:rsidRPr="00DB5E25">
                        <w:rPr>
                          <w:color w:val="FFFFFF" w:themeColor="background1"/>
                        </w:rPr>
                        <w:t xml:space="preserve"> to Bring</w:t>
                      </w:r>
                      <w:bookmarkEnd w:id="39"/>
                    </w:p>
                    <w:p w14:paraId="2C59FFC5" w14:textId="77777777" w:rsidR="00A61DAE" w:rsidRPr="009116F9" w:rsidRDefault="00A61DAE" w:rsidP="00DB5E25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 w:rsidRPr="009116F9"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drawing>
                          <wp:inline distT="0" distB="0" distL="0" distR="0" wp14:anchorId="48AB1057" wp14:editId="659EACC6">
                            <wp:extent cx="2676525" cy="110357"/>
                            <wp:effectExtent l="0" t="0" r="0" b="4445"/>
                            <wp:docPr id="300" name="Picture 3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525" cy="110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B604CE" w14:textId="77777777" w:rsidR="00A61DAE" w:rsidRPr="00D2563D" w:rsidRDefault="00A61DAE" w:rsidP="00DB5E25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5E25" w:rsidRPr="003D034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A6BF7C3" wp14:editId="7B0CE0DB">
                <wp:simplePos x="0" y="0"/>
                <wp:positionH relativeFrom="column">
                  <wp:posOffset>-600075</wp:posOffset>
                </wp:positionH>
                <wp:positionV relativeFrom="paragraph">
                  <wp:posOffset>423969</wp:posOffset>
                </wp:positionV>
                <wp:extent cx="2865755" cy="2760134"/>
                <wp:effectExtent l="0" t="0" r="0" b="254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2760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E87508" w14:textId="77777777" w:rsidR="00A61DAE" w:rsidRDefault="00A61DAE" w:rsidP="003D034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 xml:space="preserve">Messy game outfit X2 (T-shirt, </w:t>
                            </w:r>
                            <w:proofErr w:type="gramStart"/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horts</w:t>
                            </w:r>
                            <w:proofErr w:type="gramEnd"/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 xml:space="preserve"> or pants &amp; shoes) that can be ruined/stained.</w:t>
                            </w:r>
                          </w:p>
                          <w:p w14:paraId="2FDE8E1F" w14:textId="77777777" w:rsidR="00A61DAE" w:rsidRPr="003D034F" w:rsidRDefault="00A61DAE" w:rsidP="003D034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ervice project outfit (may get paint on it)</w:t>
                            </w:r>
                          </w:p>
                          <w:p w14:paraId="5E18EC4A" w14:textId="77777777" w:rsidR="00A61DAE" w:rsidRDefault="00A61DAE" w:rsidP="00063887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Active wear X2 (including running shoes)</w:t>
                            </w:r>
                          </w:p>
                          <w:p w14:paraId="7D2DC957" w14:textId="77777777" w:rsidR="00A61DAE" w:rsidRDefault="00A61DAE" w:rsidP="00063887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Everyday clothes X3</w:t>
                            </w:r>
                          </w:p>
                          <w:p w14:paraId="6092157A" w14:textId="77777777" w:rsidR="00A61DAE" w:rsidRPr="00063887" w:rsidRDefault="00A61DAE" w:rsidP="00063887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ummer dress or dress shirt &amp; nice jeans</w:t>
                            </w:r>
                          </w:p>
                          <w:p w14:paraId="5F4EC15C" w14:textId="77777777" w:rsidR="00A61DAE" w:rsidRPr="003D034F" w:rsidRDefault="00A61DAE" w:rsidP="003D034F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BF7C3" id="Text Box 233" o:spid="_x0000_s1063" type="#_x0000_t202" style="position:absolute;margin-left:-47.25pt;margin-top:33.4pt;width:225.65pt;height:217.35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" filled="f" stroked="f" strokeweight=".5pt">
                <v:textbox>
                  <w:txbxContent>
                    <w:p w14:paraId="4BE87508" w14:textId="77777777" w:rsidR="00A61DAE" w:rsidRDefault="00A61DAE" w:rsidP="003D034F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Messy game outfit X2 (T-shirt, shorts or pants &amp; shoes) that can be ruined/stained.</w:t>
                      </w:r>
                    </w:p>
                    <w:p w14:paraId="2FDE8E1F" w14:textId="77777777" w:rsidR="00A61DAE" w:rsidRPr="003D034F" w:rsidRDefault="00A61DAE" w:rsidP="003D034F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ervice project outfit (may get paint on it)</w:t>
                      </w:r>
                    </w:p>
                    <w:p w14:paraId="5E18EC4A" w14:textId="77777777" w:rsidR="00A61DAE" w:rsidRDefault="00A61DAE" w:rsidP="00063887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Active wear X2 (including running shoes)</w:t>
                      </w:r>
                    </w:p>
                    <w:p w14:paraId="7D2DC957" w14:textId="77777777" w:rsidR="00A61DAE" w:rsidRDefault="00A61DAE" w:rsidP="00063887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Everyday clothes X3</w:t>
                      </w:r>
                    </w:p>
                    <w:p w14:paraId="6092157A" w14:textId="77777777" w:rsidR="00A61DAE" w:rsidRPr="00063887" w:rsidRDefault="00A61DAE" w:rsidP="00063887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ummer dress or dress shirt &amp; nice jeans</w:t>
                      </w:r>
                    </w:p>
                    <w:p w14:paraId="5F4EC15C" w14:textId="77777777" w:rsidR="00A61DAE" w:rsidRPr="003D034F" w:rsidRDefault="00A61DAE" w:rsidP="003D034F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5E25" w:rsidRPr="003D034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381B3CC7" wp14:editId="07F764A8">
                <wp:simplePos x="0" y="0"/>
                <wp:positionH relativeFrom="column">
                  <wp:posOffset>2988099</wp:posOffset>
                </wp:positionH>
                <wp:positionV relativeFrom="paragraph">
                  <wp:posOffset>344805</wp:posOffset>
                </wp:positionV>
                <wp:extent cx="2865755" cy="1938867"/>
                <wp:effectExtent l="0" t="0" r="0" b="4445"/>
                <wp:wrapNone/>
                <wp:docPr id="268" name="Text Box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19388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BE1FB0" w14:textId="77777777" w:rsidR="00A61DAE" w:rsidRDefault="00A61DAE" w:rsidP="006B5A0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 xml:space="preserve">Messy game outfit (T-shirt, </w:t>
                            </w:r>
                            <w:proofErr w:type="gramStart"/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horts</w:t>
                            </w:r>
                            <w:proofErr w:type="gramEnd"/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 xml:space="preserve"> or pants &amp; shoes) that can be ruined/stained.</w:t>
                            </w:r>
                          </w:p>
                          <w:p w14:paraId="32D28E9C" w14:textId="77777777" w:rsidR="00A61DAE" w:rsidRDefault="00A61DAE" w:rsidP="006B5A0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Active wear X2 (including running shoes)</w:t>
                            </w:r>
                          </w:p>
                          <w:p w14:paraId="52B5D12F" w14:textId="77777777" w:rsidR="00A61DAE" w:rsidRDefault="00A61DAE" w:rsidP="006B5A0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Everyday clothes X2</w:t>
                            </w:r>
                          </w:p>
                          <w:p w14:paraId="2426E21A" w14:textId="77777777" w:rsidR="00A61DAE" w:rsidRPr="00063887" w:rsidRDefault="00A61DAE" w:rsidP="006B5A0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CA"/>
                              </w:rPr>
                              <w:t>Summer dress or dress shirt &amp; nice jeans</w:t>
                            </w:r>
                          </w:p>
                          <w:p w14:paraId="02BCB3C0" w14:textId="77777777" w:rsidR="00A61DAE" w:rsidRPr="003D034F" w:rsidRDefault="00A61DAE" w:rsidP="006B5A06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B3CC7" id="Text Box 268" o:spid="_x0000_s1064" type="#_x0000_t202" style="position:absolute;margin-left:235.3pt;margin-top:27.15pt;width:225.65pt;height:152.65pt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" filled="f" stroked="f" strokeweight=".5pt">
                <v:textbox>
                  <w:txbxContent>
                    <w:p w14:paraId="62BE1FB0" w14:textId="77777777" w:rsidR="00A61DAE" w:rsidRDefault="00A61DAE" w:rsidP="006B5A0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Messy game outfit (T-shirt, shorts or pants &amp; shoes) that can be ruined/stained.</w:t>
                      </w:r>
                    </w:p>
                    <w:p w14:paraId="32D28E9C" w14:textId="77777777" w:rsidR="00A61DAE" w:rsidRDefault="00A61DAE" w:rsidP="006B5A0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Active wear X2 (including running shoes)</w:t>
                      </w:r>
                    </w:p>
                    <w:p w14:paraId="52B5D12F" w14:textId="77777777" w:rsidR="00A61DAE" w:rsidRDefault="00A61DAE" w:rsidP="006B5A0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Everyday clothes X2</w:t>
                      </w:r>
                    </w:p>
                    <w:p w14:paraId="2426E21A" w14:textId="77777777" w:rsidR="00A61DAE" w:rsidRPr="00063887" w:rsidRDefault="00A61DAE" w:rsidP="006B5A0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color w:val="FFFFFF" w:themeColor="background1"/>
                          <w:lang w:val="en-CA"/>
                        </w:rPr>
                      </w:pPr>
                      <w:r>
                        <w:rPr>
                          <w:color w:val="FFFFFF" w:themeColor="background1"/>
                          <w:lang w:val="en-CA"/>
                        </w:rPr>
                        <w:t>Summer dress or dress shirt &amp; nice jeans</w:t>
                      </w:r>
                    </w:p>
                    <w:p w14:paraId="02BCB3C0" w14:textId="77777777" w:rsidR="00A61DAE" w:rsidRPr="003D034F" w:rsidRDefault="00A61DAE" w:rsidP="006B5A06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5E25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8DD23A6" wp14:editId="16AD6E00">
                <wp:simplePos x="0" y="0"/>
                <wp:positionH relativeFrom="column">
                  <wp:posOffset>2990004</wp:posOffset>
                </wp:positionH>
                <wp:positionV relativeFrom="paragraph">
                  <wp:posOffset>24341</wp:posOffset>
                </wp:positionV>
                <wp:extent cx="2865755" cy="321310"/>
                <wp:effectExtent l="0" t="0" r="0" b="2540"/>
                <wp:wrapNone/>
                <wp:docPr id="266" name="Text Box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2FD0F9" w14:textId="77777777" w:rsidR="00A61DAE" w:rsidRPr="0021251F" w:rsidRDefault="00A61DAE" w:rsidP="006B5A06">
                            <w:pPr>
                              <w:pStyle w:val="Title"/>
                              <w:jc w:val="both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21251F"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Clothing – 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Gr. 4 – 6 </w:t>
                            </w:r>
                            <w:proofErr w:type="gramStart"/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Camp</w:t>
                            </w:r>
                            <w:proofErr w:type="gramEnd"/>
                          </w:p>
                          <w:p w14:paraId="7C70A371" w14:textId="77777777" w:rsidR="00A61DAE" w:rsidRPr="009116F9" w:rsidRDefault="00A61DAE" w:rsidP="006B5A06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 w:rsidRPr="009116F9"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drawing>
                                <wp:inline distT="0" distB="0" distL="0" distR="0" wp14:anchorId="13571999" wp14:editId="0F7DCB1E">
                                  <wp:extent cx="2676525" cy="110357"/>
                                  <wp:effectExtent l="0" t="0" r="0" b="4445"/>
                                  <wp:docPr id="301" name="Picture 3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525" cy="110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83B0EBB" w14:textId="77777777" w:rsidR="00A61DAE" w:rsidRPr="00D2563D" w:rsidRDefault="00A61DAE" w:rsidP="006B5A06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D23A6" id="Text Box 266" o:spid="_x0000_s1065" type="#_x0000_t202" style="position:absolute;margin-left:235.45pt;margin-top:1.9pt;width:225.65pt;height:25.3pt;z-index:251773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" filled="f" stroked="f" strokeweight=".5pt">
                <v:textbox>
                  <w:txbxContent>
                    <w:p w14:paraId="232FD0F9" w14:textId="77777777" w:rsidR="00A61DAE" w:rsidRPr="0021251F" w:rsidRDefault="00A61DAE" w:rsidP="006B5A06">
                      <w:pPr>
                        <w:pStyle w:val="Title"/>
                        <w:jc w:val="both"/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21251F"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 xml:space="preserve">Clothing – 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Gr. 4 – 6 Camp</w:t>
                      </w:r>
                    </w:p>
                    <w:p w14:paraId="7C70A371" w14:textId="77777777" w:rsidR="00A61DAE" w:rsidRPr="009116F9" w:rsidRDefault="00A61DAE" w:rsidP="006B5A06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 w:rsidRPr="009116F9"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drawing>
                          <wp:inline distT="0" distB="0" distL="0" distR="0" wp14:anchorId="13571999" wp14:editId="0F7DCB1E">
                            <wp:extent cx="2676525" cy="110357"/>
                            <wp:effectExtent l="0" t="0" r="0" b="4445"/>
                            <wp:docPr id="301" name="Picture 30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525" cy="110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83B0EBB" w14:textId="77777777" w:rsidR="00A61DAE" w:rsidRPr="00D2563D" w:rsidRDefault="00A61DAE" w:rsidP="006B5A06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5E25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661AF8C" wp14:editId="3C985484">
                <wp:simplePos x="0" y="0"/>
                <wp:positionH relativeFrom="column">
                  <wp:posOffset>-799888</wp:posOffset>
                </wp:positionH>
                <wp:positionV relativeFrom="paragraph">
                  <wp:posOffset>3817620</wp:posOffset>
                </wp:positionV>
                <wp:extent cx="3289300" cy="3086100"/>
                <wp:effectExtent l="0" t="0" r="6350" b="0"/>
                <wp:wrapNone/>
                <wp:docPr id="260" name="Rectangle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3086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FEEA1" id="Rectangle 260" o:spid="_x0000_s1026" style="position:absolute;margin-left:-63pt;margin-top:300.6pt;width:259pt;height:243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" fillcolor="#c45911 [2405]" stroked="f" strokeweight="1pt"/>
            </w:pict>
          </mc:Fallback>
        </mc:AlternateContent>
      </w:r>
      <w:r w:rsidR="006B5A0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AEF30CF" wp14:editId="05303B69">
                <wp:simplePos x="0" y="0"/>
                <wp:positionH relativeFrom="column">
                  <wp:posOffset>-458470</wp:posOffset>
                </wp:positionH>
                <wp:positionV relativeFrom="paragraph">
                  <wp:posOffset>3931920</wp:posOffset>
                </wp:positionV>
                <wp:extent cx="2865755" cy="321310"/>
                <wp:effectExtent l="0" t="0" r="0" b="2540"/>
                <wp:wrapNone/>
                <wp:docPr id="262" name="Text Box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21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A7911E" w14:textId="77777777" w:rsidR="00A61DAE" w:rsidRPr="0021251F" w:rsidRDefault="00A61DAE" w:rsidP="00F55EDF">
                            <w:pPr>
                              <w:pStyle w:val="Title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21251F"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Clothing 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– Jr. High Camp</w:t>
                            </w:r>
                          </w:p>
                          <w:p w14:paraId="2B76CD18" w14:textId="77777777" w:rsidR="00A61DAE" w:rsidRPr="009116F9" w:rsidRDefault="00A61DAE" w:rsidP="00F55EDF">
                            <w:pPr>
                              <w:pStyle w:val="Title"/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  <w:r w:rsidRPr="009116F9">
                              <w:rPr>
                                <w:noProof/>
                                <w:color w:val="FFFFFF" w:themeColor="background1"/>
                                <w:lang w:val="en-CA" w:eastAsia="en-CA"/>
                              </w:rPr>
                              <w:drawing>
                                <wp:inline distT="0" distB="0" distL="0" distR="0" wp14:anchorId="67E5EAC7" wp14:editId="7A6CCCED">
                                  <wp:extent cx="2676525" cy="110357"/>
                                  <wp:effectExtent l="0" t="0" r="0" b="4445"/>
                                  <wp:docPr id="302" name="Picture 3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525" cy="110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A6D71B" w14:textId="77777777" w:rsidR="00A61DAE" w:rsidRPr="00D2563D" w:rsidRDefault="00A61DAE" w:rsidP="00F55EDF">
                            <w:pPr>
                              <w:rPr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F30CF" id="Text Box 262" o:spid="_x0000_s1066" type="#_x0000_t202" style="position:absolute;margin-left:-36.1pt;margin-top:309.6pt;width:225.65pt;height:25.3pt;z-index:251767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" filled="f" stroked="f" strokeweight=".5pt">
                <v:textbox>
                  <w:txbxContent>
                    <w:p w14:paraId="04A7911E" w14:textId="77777777" w:rsidR="00A61DAE" w:rsidRPr="0021251F" w:rsidRDefault="00A61DAE" w:rsidP="00F55EDF">
                      <w:pPr>
                        <w:pStyle w:val="Title"/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21251F"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 xml:space="preserve">Clothing 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– Jr. High Camp</w:t>
                      </w:r>
                    </w:p>
                    <w:p w14:paraId="2B76CD18" w14:textId="77777777" w:rsidR="00A61DAE" w:rsidRPr="009116F9" w:rsidRDefault="00A61DAE" w:rsidP="00F55EDF">
                      <w:pPr>
                        <w:pStyle w:val="Title"/>
                        <w:rPr>
                          <w:color w:val="FFFFFF" w:themeColor="background1"/>
                          <w:lang w:val="en-CA"/>
                        </w:rPr>
                      </w:pPr>
                      <w:r w:rsidRPr="009116F9">
                        <w:rPr>
                          <w:noProof/>
                          <w:color w:val="FFFFFF" w:themeColor="background1"/>
                          <w:lang w:val="en-CA" w:eastAsia="en-CA"/>
                        </w:rPr>
                        <w:drawing>
                          <wp:inline distT="0" distB="0" distL="0" distR="0" wp14:anchorId="67E5EAC7" wp14:editId="7A6CCCED">
                            <wp:extent cx="2676525" cy="110357"/>
                            <wp:effectExtent l="0" t="0" r="0" b="4445"/>
                            <wp:docPr id="302" name="Picture 3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525" cy="110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A6D71B" w14:textId="77777777" w:rsidR="00A61DAE" w:rsidRPr="00D2563D" w:rsidRDefault="00A61DAE" w:rsidP="00F55EDF">
                      <w:pPr>
                        <w:rPr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2256EA" w:rsidSect="00510DA8">
      <w:footerReference w:type="default" r:id="rId31"/>
      <w:footerReference w:type="first" r:id="rId32"/>
      <w:pgSz w:w="12240" w:h="15840"/>
      <w:pgMar w:top="1440" w:right="2268" w:bottom="1440" w:left="1985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311AF" w14:textId="77777777" w:rsidR="00981028" w:rsidRDefault="00981028" w:rsidP="00961CDE">
      <w:r>
        <w:separator/>
      </w:r>
    </w:p>
    <w:p w14:paraId="55EA53E5" w14:textId="77777777" w:rsidR="00981028" w:rsidRDefault="00981028" w:rsidP="00961CDE"/>
  </w:endnote>
  <w:endnote w:type="continuationSeparator" w:id="0">
    <w:p w14:paraId="5CE8EDAC" w14:textId="77777777" w:rsidR="00981028" w:rsidRDefault="00981028" w:rsidP="00961CDE">
      <w:r>
        <w:continuationSeparator/>
      </w:r>
    </w:p>
    <w:p w14:paraId="6EF2C263" w14:textId="77777777" w:rsidR="00981028" w:rsidRDefault="00981028" w:rsidP="00961C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Medium">
    <w:altName w:val="Montserrat Medium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2727B" w14:textId="77777777" w:rsidR="00A61DAE" w:rsidRDefault="00A61DAE" w:rsidP="00961CD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77548" w14:textId="6DA15E3A" w:rsidR="00A61DAE" w:rsidRPr="00BA6B12" w:rsidRDefault="00A61DAE">
    <w:pPr>
      <w:pStyle w:val="Footer"/>
      <w:jc w:val="right"/>
    </w:pPr>
  </w:p>
  <w:p w14:paraId="25EB2E5D" w14:textId="77777777" w:rsidR="00A61DAE" w:rsidRPr="00BA6B12" w:rsidRDefault="00A61DAE" w:rsidP="00BA6B12">
    <w:pPr>
      <w:pStyle w:val="Footer"/>
      <w:jc w:val="right"/>
      <w:rPr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2B617" w14:textId="77777777" w:rsidR="00981028" w:rsidRDefault="00981028" w:rsidP="00961CDE">
      <w:r>
        <w:separator/>
      </w:r>
    </w:p>
    <w:p w14:paraId="75D04600" w14:textId="77777777" w:rsidR="00981028" w:rsidRDefault="00981028" w:rsidP="00961CDE"/>
  </w:footnote>
  <w:footnote w:type="continuationSeparator" w:id="0">
    <w:p w14:paraId="5B530F04" w14:textId="77777777" w:rsidR="00981028" w:rsidRDefault="00981028" w:rsidP="00961CDE">
      <w:r>
        <w:continuationSeparator/>
      </w:r>
    </w:p>
    <w:p w14:paraId="1C73EC84" w14:textId="77777777" w:rsidR="00981028" w:rsidRDefault="00981028" w:rsidP="00961C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196506E"/>
    <w:lvl w:ilvl="0">
      <w:start w:val="1"/>
      <w:numFmt w:val="decimal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FFFFFF7D"/>
    <w:multiLevelType w:val="singleLevel"/>
    <w:tmpl w:val="993879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5059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3A0C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E2E76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8E78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AC46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265D6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0617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0A7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92C62"/>
    <w:multiLevelType w:val="hybridMultilevel"/>
    <w:tmpl w:val="B974469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ED6CAC"/>
    <w:multiLevelType w:val="hybridMultilevel"/>
    <w:tmpl w:val="94200532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835337"/>
    <w:multiLevelType w:val="hybridMultilevel"/>
    <w:tmpl w:val="3B629A12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D468F3"/>
    <w:multiLevelType w:val="hybridMultilevel"/>
    <w:tmpl w:val="DACEA626"/>
    <w:lvl w:ilvl="0" w:tplc="5EC2B95A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color w:val="FFFFFF" w:themeColor="background1"/>
        <w:spacing w:val="24"/>
        <w:position w:val="-6"/>
        <w:sz w:val="56"/>
        <w:u w:val="none" w:color="FFFFFF" w:themeColor="background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DD0894"/>
    <w:multiLevelType w:val="hybridMultilevel"/>
    <w:tmpl w:val="A284225A"/>
    <w:lvl w:ilvl="0" w:tplc="85E6438E">
      <w:start w:val="1"/>
      <w:numFmt w:val="bullet"/>
      <w:lvlText w:val="×"/>
      <w:lvlJc w:val="left"/>
      <w:pPr>
        <w:ind w:left="720" w:hanging="360"/>
      </w:pPr>
      <w:rPr>
        <w:rFonts w:ascii="Montserrat Medium" w:hAnsi="Montserrat Medium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07287B"/>
    <w:multiLevelType w:val="hybridMultilevel"/>
    <w:tmpl w:val="4D785168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9E3623"/>
    <w:multiLevelType w:val="hybridMultilevel"/>
    <w:tmpl w:val="C17AE552"/>
    <w:lvl w:ilvl="0" w:tplc="690A35F8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/>
        <w:i w:val="0"/>
        <w:sz w:val="4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532D26"/>
    <w:multiLevelType w:val="hybridMultilevel"/>
    <w:tmpl w:val="ADFAFC50"/>
    <w:lvl w:ilvl="0" w:tplc="5EC2B95A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color w:val="FFFFFF" w:themeColor="background1"/>
        <w:spacing w:val="24"/>
        <w:position w:val="-6"/>
        <w:sz w:val="56"/>
        <w:u w:val="none" w:color="FFFFFF" w:themeColor="background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8A0347"/>
    <w:multiLevelType w:val="hybridMultilevel"/>
    <w:tmpl w:val="E98423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5543FD"/>
    <w:multiLevelType w:val="hybridMultilevel"/>
    <w:tmpl w:val="29561B18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B11094"/>
    <w:multiLevelType w:val="hybridMultilevel"/>
    <w:tmpl w:val="9F74D1FA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D33EC4"/>
    <w:multiLevelType w:val="hybridMultilevel"/>
    <w:tmpl w:val="1B06F7C8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D60EC"/>
    <w:multiLevelType w:val="hybridMultilevel"/>
    <w:tmpl w:val="CF6AA602"/>
    <w:lvl w:ilvl="0" w:tplc="A63617F8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color w:val="FFFFFF" w:themeColor="background1"/>
        <w:spacing w:val="24"/>
        <w:position w:val="-6"/>
        <w:sz w:val="56"/>
        <w:u w:val="none" w:color="FFFFFF" w:themeColor="background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315ACF"/>
    <w:multiLevelType w:val="hybridMultilevel"/>
    <w:tmpl w:val="F582127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4F0E05"/>
    <w:multiLevelType w:val="hybridMultilevel"/>
    <w:tmpl w:val="2DCEC2DC"/>
    <w:lvl w:ilvl="0" w:tplc="BB96ED1C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A50AED"/>
    <w:multiLevelType w:val="hybridMultilevel"/>
    <w:tmpl w:val="A41EB3E2"/>
    <w:lvl w:ilvl="0" w:tplc="E17E3766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spacing w:val="24"/>
        <w:position w:val="-6"/>
        <w:sz w:val="56"/>
        <w:u w:val="none" w:color="FFFFFF" w:themeColor="background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EA3492"/>
    <w:multiLevelType w:val="hybridMultilevel"/>
    <w:tmpl w:val="F54ABBA8"/>
    <w:lvl w:ilvl="0" w:tplc="BB96ED1C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B951AF"/>
    <w:multiLevelType w:val="hybridMultilevel"/>
    <w:tmpl w:val="566AA9B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54E8C"/>
    <w:multiLevelType w:val="hybridMultilevel"/>
    <w:tmpl w:val="3F120682"/>
    <w:lvl w:ilvl="0" w:tplc="85E6438E">
      <w:start w:val="1"/>
      <w:numFmt w:val="bullet"/>
      <w:lvlText w:val="×"/>
      <w:lvlJc w:val="left"/>
      <w:pPr>
        <w:ind w:left="720" w:hanging="360"/>
      </w:pPr>
      <w:rPr>
        <w:rFonts w:ascii="Montserrat Medium" w:hAnsi="Montserrat Medium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14F3C"/>
    <w:multiLevelType w:val="hybridMultilevel"/>
    <w:tmpl w:val="F3AA70FC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02134C"/>
    <w:multiLevelType w:val="hybridMultilevel"/>
    <w:tmpl w:val="CE5C3CEE"/>
    <w:lvl w:ilvl="0" w:tplc="34A2BAAC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color w:val="FFFFFF" w:themeColor="background1"/>
        <w:spacing w:val="24"/>
        <w:position w:val="-6"/>
        <w:sz w:val="56"/>
        <w:u w:val="none" w:color="FFFFFF" w:themeColor="background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0C711A"/>
    <w:multiLevelType w:val="hybridMultilevel"/>
    <w:tmpl w:val="687CEDF8"/>
    <w:lvl w:ilvl="0" w:tplc="BB96ED1C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8C7AD2"/>
    <w:multiLevelType w:val="hybridMultilevel"/>
    <w:tmpl w:val="3118F620"/>
    <w:lvl w:ilvl="0" w:tplc="BB96ED1C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4557F9"/>
    <w:multiLevelType w:val="hybridMultilevel"/>
    <w:tmpl w:val="8DE63AE2"/>
    <w:lvl w:ilvl="0" w:tplc="BB96ED1C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3727E4"/>
    <w:multiLevelType w:val="hybridMultilevel"/>
    <w:tmpl w:val="0FF46D28"/>
    <w:lvl w:ilvl="0" w:tplc="BB96ED1C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C9514C"/>
    <w:multiLevelType w:val="hybridMultilevel"/>
    <w:tmpl w:val="3FF87E3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C13915"/>
    <w:multiLevelType w:val="hybridMultilevel"/>
    <w:tmpl w:val="4C889550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4C260F"/>
    <w:multiLevelType w:val="hybridMultilevel"/>
    <w:tmpl w:val="69CE904A"/>
    <w:lvl w:ilvl="0" w:tplc="5EC2B95A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color w:val="FFFFFF" w:themeColor="background1"/>
        <w:spacing w:val="24"/>
        <w:position w:val="-6"/>
        <w:sz w:val="56"/>
        <w:u w:val="none" w:color="FFFFFF" w:themeColor="background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61119"/>
    <w:multiLevelType w:val="hybridMultilevel"/>
    <w:tmpl w:val="269A49DE"/>
    <w:lvl w:ilvl="0" w:tplc="5EC2B95A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color w:val="FFFFFF" w:themeColor="background1"/>
        <w:spacing w:val="24"/>
        <w:position w:val="-6"/>
        <w:sz w:val="56"/>
        <w:u w:val="none" w:color="FFFFFF" w:themeColor="background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571AAB"/>
    <w:multiLevelType w:val="hybridMultilevel"/>
    <w:tmpl w:val="84A4FC3E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F1018"/>
    <w:multiLevelType w:val="hybridMultilevel"/>
    <w:tmpl w:val="2F44A5C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816AA"/>
    <w:multiLevelType w:val="hybridMultilevel"/>
    <w:tmpl w:val="BB6257AA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12134B"/>
    <w:multiLevelType w:val="hybridMultilevel"/>
    <w:tmpl w:val="94563B9C"/>
    <w:lvl w:ilvl="0" w:tplc="CA72263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 w:val="0"/>
        <w:i w:val="0"/>
        <w:sz w:val="5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035AC"/>
    <w:multiLevelType w:val="hybridMultilevel"/>
    <w:tmpl w:val="D5522D64"/>
    <w:lvl w:ilvl="0" w:tplc="93A00C14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A1533"/>
    <w:multiLevelType w:val="hybridMultilevel"/>
    <w:tmpl w:val="11AE87B4"/>
    <w:lvl w:ilvl="0" w:tplc="690A35F8">
      <w:start w:val="1"/>
      <w:numFmt w:val="bullet"/>
      <w:lvlText w:val="□"/>
      <w:lvlJc w:val="left"/>
      <w:pPr>
        <w:ind w:left="720" w:hanging="360"/>
      </w:pPr>
      <w:rPr>
        <w:rFonts w:ascii="Montserrat" w:hAnsi="Montserrat" w:hint="default"/>
        <w:b/>
        <w:i w:val="0"/>
        <w:sz w:val="4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820093"/>
    <w:multiLevelType w:val="hybridMultilevel"/>
    <w:tmpl w:val="4E00B5AE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7102322">
    <w:abstractNumId w:val="31"/>
  </w:num>
  <w:num w:numId="2" w16cid:durableId="1454208946">
    <w:abstractNumId w:val="33"/>
  </w:num>
  <w:num w:numId="3" w16cid:durableId="1161776363">
    <w:abstractNumId w:val="32"/>
  </w:num>
  <w:num w:numId="4" w16cid:durableId="749160089">
    <w:abstractNumId w:val="26"/>
  </w:num>
  <w:num w:numId="5" w16cid:durableId="1052557">
    <w:abstractNumId w:val="0"/>
  </w:num>
  <w:num w:numId="6" w16cid:durableId="625934531">
    <w:abstractNumId w:val="1"/>
  </w:num>
  <w:num w:numId="7" w16cid:durableId="1469087411">
    <w:abstractNumId w:val="2"/>
  </w:num>
  <w:num w:numId="8" w16cid:durableId="903956039">
    <w:abstractNumId w:val="3"/>
  </w:num>
  <w:num w:numId="9" w16cid:durableId="1409116708">
    <w:abstractNumId w:val="8"/>
  </w:num>
  <w:num w:numId="10" w16cid:durableId="228274961">
    <w:abstractNumId w:val="4"/>
  </w:num>
  <w:num w:numId="11" w16cid:durableId="1022514774">
    <w:abstractNumId w:val="5"/>
  </w:num>
  <w:num w:numId="12" w16cid:durableId="43138004">
    <w:abstractNumId w:val="6"/>
  </w:num>
  <w:num w:numId="13" w16cid:durableId="1920361954">
    <w:abstractNumId w:val="7"/>
  </w:num>
  <w:num w:numId="14" w16cid:durableId="89350447">
    <w:abstractNumId w:val="9"/>
  </w:num>
  <w:num w:numId="15" w16cid:durableId="528761717">
    <w:abstractNumId w:val="24"/>
  </w:num>
  <w:num w:numId="16" w16cid:durableId="1207059690">
    <w:abstractNumId w:val="34"/>
  </w:num>
  <w:num w:numId="17" w16cid:durableId="1119880573">
    <w:abstractNumId w:val="43"/>
  </w:num>
  <w:num w:numId="18" w16cid:durableId="1142848171">
    <w:abstractNumId w:val="15"/>
  </w:num>
  <w:num w:numId="19" w16cid:durableId="18942562">
    <w:abstractNumId w:val="36"/>
  </w:num>
  <w:num w:numId="20" w16cid:durableId="1011107772">
    <w:abstractNumId w:val="19"/>
  </w:num>
  <w:num w:numId="21" w16cid:durableId="742332795">
    <w:abstractNumId w:val="20"/>
  </w:num>
  <w:num w:numId="22" w16cid:durableId="1039234446">
    <w:abstractNumId w:val="41"/>
  </w:num>
  <w:num w:numId="23" w16cid:durableId="308946985">
    <w:abstractNumId w:val="12"/>
  </w:num>
  <w:num w:numId="24" w16cid:durableId="582226797">
    <w:abstractNumId w:val="29"/>
  </w:num>
  <w:num w:numId="25" w16cid:durableId="1538812673">
    <w:abstractNumId w:val="21"/>
  </w:num>
  <w:num w:numId="26" w16cid:durableId="254946180">
    <w:abstractNumId w:val="35"/>
  </w:num>
  <w:num w:numId="27" w16cid:durableId="704985443">
    <w:abstractNumId w:val="23"/>
  </w:num>
  <w:num w:numId="28" w16cid:durableId="232667508">
    <w:abstractNumId w:val="16"/>
  </w:num>
  <w:num w:numId="29" w16cid:durableId="1763643767">
    <w:abstractNumId w:val="44"/>
  </w:num>
  <w:num w:numId="30" w16cid:durableId="1332560211">
    <w:abstractNumId w:val="42"/>
  </w:num>
  <w:num w:numId="31" w16cid:durableId="1062748505">
    <w:abstractNumId w:val="38"/>
  </w:num>
  <w:num w:numId="32" w16cid:durableId="484398226">
    <w:abstractNumId w:val="37"/>
  </w:num>
  <w:num w:numId="33" w16cid:durableId="1365057590">
    <w:abstractNumId w:val="30"/>
  </w:num>
  <w:num w:numId="34" w16cid:durableId="1980643165">
    <w:abstractNumId w:val="13"/>
  </w:num>
  <w:num w:numId="35" w16cid:durableId="860554661">
    <w:abstractNumId w:val="17"/>
  </w:num>
  <w:num w:numId="36" w16cid:durableId="1424187201">
    <w:abstractNumId w:val="22"/>
  </w:num>
  <w:num w:numId="37" w16cid:durableId="368192497">
    <w:abstractNumId w:val="25"/>
  </w:num>
  <w:num w:numId="38" w16cid:durableId="240718234">
    <w:abstractNumId w:val="10"/>
  </w:num>
  <w:num w:numId="39" w16cid:durableId="1305547508">
    <w:abstractNumId w:val="40"/>
  </w:num>
  <w:num w:numId="40" w16cid:durableId="1916237125">
    <w:abstractNumId w:val="27"/>
  </w:num>
  <w:num w:numId="41" w16cid:durableId="1667971923">
    <w:abstractNumId w:val="45"/>
  </w:num>
  <w:num w:numId="42" w16cid:durableId="1406142943">
    <w:abstractNumId w:val="39"/>
  </w:num>
  <w:num w:numId="43" w16cid:durableId="1714649716">
    <w:abstractNumId w:val="14"/>
  </w:num>
  <w:num w:numId="44" w16cid:durableId="231431100">
    <w:abstractNumId w:val="28"/>
  </w:num>
  <w:num w:numId="45" w16cid:durableId="2118140765">
    <w:abstractNumId w:val="18"/>
  </w:num>
  <w:num w:numId="46" w16cid:durableId="10884306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DQ0sDQ3MjMxMDdW0lEKTi0uzszPAykwqwUAOE4HkCwAAAA="/>
  </w:docVars>
  <w:rsids>
    <w:rsidRoot w:val="001A3935"/>
    <w:rsid w:val="00045969"/>
    <w:rsid w:val="00063887"/>
    <w:rsid w:val="00084853"/>
    <w:rsid w:val="0009427F"/>
    <w:rsid w:val="000D592E"/>
    <w:rsid w:val="000F5794"/>
    <w:rsid w:val="00101345"/>
    <w:rsid w:val="00111787"/>
    <w:rsid w:val="001315E7"/>
    <w:rsid w:val="00152A86"/>
    <w:rsid w:val="00152BBD"/>
    <w:rsid w:val="00180E42"/>
    <w:rsid w:val="001840B5"/>
    <w:rsid w:val="001A3935"/>
    <w:rsid w:val="001B21AC"/>
    <w:rsid w:val="001C48C0"/>
    <w:rsid w:val="001C6703"/>
    <w:rsid w:val="001F2280"/>
    <w:rsid w:val="001F6E25"/>
    <w:rsid w:val="0021251F"/>
    <w:rsid w:val="00221BBC"/>
    <w:rsid w:val="002256EA"/>
    <w:rsid w:val="00235ADE"/>
    <w:rsid w:val="002421A8"/>
    <w:rsid w:val="00277F9B"/>
    <w:rsid w:val="0029410A"/>
    <w:rsid w:val="002A1578"/>
    <w:rsid w:val="002A21E1"/>
    <w:rsid w:val="002A227B"/>
    <w:rsid w:val="002B30E2"/>
    <w:rsid w:val="002B5A5B"/>
    <w:rsid w:val="002D0FC0"/>
    <w:rsid w:val="002D3CB7"/>
    <w:rsid w:val="002D60E5"/>
    <w:rsid w:val="002E3745"/>
    <w:rsid w:val="002E7F66"/>
    <w:rsid w:val="00302048"/>
    <w:rsid w:val="003107A2"/>
    <w:rsid w:val="0032794A"/>
    <w:rsid w:val="00344A2C"/>
    <w:rsid w:val="003773AB"/>
    <w:rsid w:val="0038036B"/>
    <w:rsid w:val="00386DF3"/>
    <w:rsid w:val="00387689"/>
    <w:rsid w:val="003921E9"/>
    <w:rsid w:val="003A079F"/>
    <w:rsid w:val="003A470E"/>
    <w:rsid w:val="003D034F"/>
    <w:rsid w:val="003D6307"/>
    <w:rsid w:val="003E20CD"/>
    <w:rsid w:val="00406613"/>
    <w:rsid w:val="00425885"/>
    <w:rsid w:val="00426701"/>
    <w:rsid w:val="004329F5"/>
    <w:rsid w:val="004B4BE5"/>
    <w:rsid w:val="004E460E"/>
    <w:rsid w:val="004E6160"/>
    <w:rsid w:val="00500EAF"/>
    <w:rsid w:val="00504232"/>
    <w:rsid w:val="00510DA8"/>
    <w:rsid w:val="0051747F"/>
    <w:rsid w:val="00530BEB"/>
    <w:rsid w:val="00532069"/>
    <w:rsid w:val="00556E1E"/>
    <w:rsid w:val="00565596"/>
    <w:rsid w:val="005C32E9"/>
    <w:rsid w:val="005C67FD"/>
    <w:rsid w:val="005D7BFF"/>
    <w:rsid w:val="00611652"/>
    <w:rsid w:val="00616D3D"/>
    <w:rsid w:val="00621E92"/>
    <w:rsid w:val="00647859"/>
    <w:rsid w:val="00657BB8"/>
    <w:rsid w:val="00662375"/>
    <w:rsid w:val="00684290"/>
    <w:rsid w:val="006A0934"/>
    <w:rsid w:val="006B5A06"/>
    <w:rsid w:val="006D2B5A"/>
    <w:rsid w:val="00700AD3"/>
    <w:rsid w:val="00706367"/>
    <w:rsid w:val="00731756"/>
    <w:rsid w:val="0076525A"/>
    <w:rsid w:val="00771921"/>
    <w:rsid w:val="007A1DA6"/>
    <w:rsid w:val="007B1EE0"/>
    <w:rsid w:val="007F6806"/>
    <w:rsid w:val="00811380"/>
    <w:rsid w:val="00826B1D"/>
    <w:rsid w:val="00846AC6"/>
    <w:rsid w:val="008553A1"/>
    <w:rsid w:val="00871BAA"/>
    <w:rsid w:val="0088490D"/>
    <w:rsid w:val="008903D3"/>
    <w:rsid w:val="008A3D16"/>
    <w:rsid w:val="008C4537"/>
    <w:rsid w:val="009116F9"/>
    <w:rsid w:val="00917C1D"/>
    <w:rsid w:val="009431A4"/>
    <w:rsid w:val="0095245C"/>
    <w:rsid w:val="00961CDE"/>
    <w:rsid w:val="00973AB2"/>
    <w:rsid w:val="00975847"/>
    <w:rsid w:val="00981028"/>
    <w:rsid w:val="00982058"/>
    <w:rsid w:val="009A5750"/>
    <w:rsid w:val="009B2899"/>
    <w:rsid w:val="009B3919"/>
    <w:rsid w:val="009B522D"/>
    <w:rsid w:val="009E332B"/>
    <w:rsid w:val="00A034E3"/>
    <w:rsid w:val="00A35DA0"/>
    <w:rsid w:val="00A6131A"/>
    <w:rsid w:val="00A61DAE"/>
    <w:rsid w:val="00A81266"/>
    <w:rsid w:val="00A97D8D"/>
    <w:rsid w:val="00AB11BC"/>
    <w:rsid w:val="00AB3E1F"/>
    <w:rsid w:val="00AC0D5F"/>
    <w:rsid w:val="00AC1A96"/>
    <w:rsid w:val="00AC30DF"/>
    <w:rsid w:val="00AD2452"/>
    <w:rsid w:val="00AD47E3"/>
    <w:rsid w:val="00AE5072"/>
    <w:rsid w:val="00B342B9"/>
    <w:rsid w:val="00B4426B"/>
    <w:rsid w:val="00B678DC"/>
    <w:rsid w:val="00B86C99"/>
    <w:rsid w:val="00BA6253"/>
    <w:rsid w:val="00BA6B12"/>
    <w:rsid w:val="00BC3302"/>
    <w:rsid w:val="00C14901"/>
    <w:rsid w:val="00C51011"/>
    <w:rsid w:val="00C55E3A"/>
    <w:rsid w:val="00C649CF"/>
    <w:rsid w:val="00C9601B"/>
    <w:rsid w:val="00CB0D4E"/>
    <w:rsid w:val="00D2563D"/>
    <w:rsid w:val="00D40A44"/>
    <w:rsid w:val="00D46765"/>
    <w:rsid w:val="00DA3D4B"/>
    <w:rsid w:val="00DB5E25"/>
    <w:rsid w:val="00DD1633"/>
    <w:rsid w:val="00DD5782"/>
    <w:rsid w:val="00E00E6A"/>
    <w:rsid w:val="00E04309"/>
    <w:rsid w:val="00E162C9"/>
    <w:rsid w:val="00E377E8"/>
    <w:rsid w:val="00E44A0B"/>
    <w:rsid w:val="00E47DC8"/>
    <w:rsid w:val="00E51DD1"/>
    <w:rsid w:val="00E96EDB"/>
    <w:rsid w:val="00EC1858"/>
    <w:rsid w:val="00EE35E5"/>
    <w:rsid w:val="00EF3960"/>
    <w:rsid w:val="00F55EDF"/>
    <w:rsid w:val="00F60A55"/>
    <w:rsid w:val="00F701D6"/>
    <w:rsid w:val="00F77796"/>
    <w:rsid w:val="00F83F96"/>
    <w:rsid w:val="00F86398"/>
    <w:rsid w:val="00F87CE5"/>
    <w:rsid w:val="00FA29F3"/>
    <w:rsid w:val="00FB5F90"/>
    <w:rsid w:val="00FE64F4"/>
    <w:rsid w:val="00FE7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260B5"/>
  <w14:defaultImageDpi w14:val="32767"/>
  <w15:chartTrackingRefBased/>
  <w15:docId w15:val="{53707699-3B42-4B20-8D20-49882FE5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CDE"/>
    <w:rPr>
      <w:rFonts w:ascii="Montserrat Medium" w:hAnsi="Montserrat Medium"/>
      <w:sz w:val="23"/>
      <w:szCs w:val="23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1CDE"/>
    <w:pPr>
      <w:keepNext/>
      <w:keepLines/>
      <w:spacing w:before="240"/>
      <w:outlineLvl w:val="0"/>
    </w:pPr>
    <w:rPr>
      <w:rFonts w:eastAsiaTheme="majorEastAsia" w:cs="Times New Roman (Headings CS)"/>
      <w:caps/>
      <w:color w:val="000000" w:themeColor="text1"/>
      <w:spacing w:val="24"/>
      <w:position w:val="6"/>
      <w:sz w:val="32"/>
      <w:szCs w:val="32"/>
    </w:rPr>
  </w:style>
  <w:style w:type="paragraph" w:styleId="Heading2">
    <w:name w:val="heading 2"/>
    <w:basedOn w:val="Title"/>
    <w:next w:val="Normal"/>
    <w:link w:val="Heading2Char"/>
    <w:uiPriority w:val="9"/>
    <w:unhideWhenUsed/>
    <w:qFormat/>
    <w:rsid w:val="0051747F"/>
    <w:pPr>
      <w:framePr w:wrap="around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A3935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A3935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961CDE"/>
    <w:rPr>
      <w:rFonts w:ascii="Montserrat Medium" w:eastAsiaTheme="majorEastAsia" w:hAnsi="Montserrat Medium" w:cs="Times New Roman (Headings CS)"/>
      <w:caps/>
      <w:color w:val="000000" w:themeColor="text1"/>
      <w:spacing w:val="24"/>
      <w:position w:val="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47F"/>
    <w:rPr>
      <w:rFonts w:ascii="Montserrat Medium" w:hAnsi="Montserrat Medium" w:cs="Times New Roman (Body CS)"/>
      <w:b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B4426B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B4426B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4426B"/>
    <w:rPr>
      <w:b/>
      <w:bCs/>
      <w:smallCap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426B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4426B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4426B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4426B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4426B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4426B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4426B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4426B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42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26B"/>
  </w:style>
  <w:style w:type="paragraph" w:styleId="Footer">
    <w:name w:val="footer"/>
    <w:basedOn w:val="Normal"/>
    <w:link w:val="FooterChar"/>
    <w:uiPriority w:val="99"/>
    <w:unhideWhenUsed/>
    <w:rsid w:val="00B442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26B"/>
  </w:style>
  <w:style w:type="character" w:styleId="PageNumber">
    <w:name w:val="page number"/>
    <w:basedOn w:val="DefaultParagraphFont"/>
    <w:uiPriority w:val="99"/>
    <w:semiHidden/>
    <w:unhideWhenUsed/>
    <w:rsid w:val="00B4426B"/>
  </w:style>
  <w:style w:type="character" w:customStyle="1" w:styleId="UnresolvedMention1">
    <w:name w:val="Unresolved Mention1"/>
    <w:basedOn w:val="DefaultParagraphFont"/>
    <w:uiPriority w:val="99"/>
    <w:rsid w:val="001315E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A227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758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7CE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1747F"/>
    <w:pPr>
      <w:framePr w:hSpace="180" w:wrap="around" w:vAnchor="text" w:hAnchor="margin" w:y="72"/>
    </w:pPr>
    <w:rPr>
      <w:rFonts w:cs="Times New Roman (Body CS)"/>
      <w:b/>
      <w:smallCaps/>
      <w:spacing w:val="10"/>
    </w:rPr>
  </w:style>
  <w:style w:type="character" w:customStyle="1" w:styleId="TitleChar">
    <w:name w:val="Title Char"/>
    <w:basedOn w:val="DefaultParagraphFont"/>
    <w:link w:val="Title"/>
    <w:uiPriority w:val="10"/>
    <w:rsid w:val="0051747F"/>
    <w:rPr>
      <w:rFonts w:ascii="Montserrat Medium" w:hAnsi="Montserrat Medium" w:cs="Times New Roman (Body CS)"/>
      <w:b/>
      <w:smallCaps/>
      <w:spacing w:val="10"/>
      <w:sz w:val="23"/>
      <w:szCs w:val="23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3302"/>
    <w:rPr>
      <w:rFonts w:cs="Times New Roman (Body CS)"/>
      <w:smallCaps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C3302"/>
    <w:rPr>
      <w:rFonts w:ascii="Montserrat Medium" w:hAnsi="Montserrat Medium" w:cs="Times New Roman (Body CS)"/>
      <w:smallCaps/>
      <w:spacing w:val="10"/>
      <w:sz w:val="23"/>
      <w:szCs w:val="23"/>
    </w:rPr>
  </w:style>
  <w:style w:type="character" w:styleId="SubtleEmphasis">
    <w:name w:val="Subtle Emphasis"/>
    <w:basedOn w:val="DefaultParagraphFont"/>
    <w:uiPriority w:val="19"/>
    <w:qFormat/>
    <w:rsid w:val="0032794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4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45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042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9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1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30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87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A820A96-52BE-4700-A039-3A1083AB9DB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63D1CA35-5C44-4D15-8365-73D2F3568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elyne Garant</dc:creator>
  <cp:keywords/>
  <dc:description/>
  <cp:lastModifiedBy>THOMAS WOLLIS</cp:lastModifiedBy>
  <cp:revision>2</cp:revision>
  <cp:lastPrinted>2022-07-07T18:46:00Z</cp:lastPrinted>
  <dcterms:created xsi:type="dcterms:W3CDTF">2022-07-13T22:58:00Z</dcterms:created>
  <dcterms:modified xsi:type="dcterms:W3CDTF">2022-07-13T22:58:00Z</dcterms:modified>
</cp:coreProperties>
</file>